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45FF4" w14:textId="77777777" w:rsidR="0041163D" w:rsidRPr="0041163D" w:rsidRDefault="0041163D" w:rsidP="0041163D">
      <w:pPr>
        <w:tabs>
          <w:tab w:val="left" w:pos="1701"/>
        </w:tabs>
        <w:spacing w:after="0" w:line="259" w:lineRule="auto"/>
        <w:rPr>
          <w:lang w:val="en-US"/>
        </w:rPr>
      </w:pPr>
      <w:r w:rsidRPr="0041163D">
        <w:rPr>
          <w:lang w:val="en-US"/>
        </w:rPr>
        <w:t> </w:t>
      </w:r>
    </w:p>
    <w:p w14:paraId="68B1F8F1" w14:textId="6B88C7DF" w:rsidR="0041163D" w:rsidRPr="0041163D" w:rsidRDefault="0041163D" w:rsidP="00182A09">
      <w:pPr>
        <w:tabs>
          <w:tab w:val="left" w:pos="1701"/>
        </w:tabs>
        <w:spacing w:after="0" w:line="259" w:lineRule="auto"/>
        <w:jc w:val="center"/>
        <w:rPr>
          <w:lang w:val="en-US"/>
        </w:rPr>
      </w:pPr>
      <w:r w:rsidRPr="0041163D">
        <w:rPr>
          <w:b/>
          <w:bCs/>
          <w:lang w:val="en-US"/>
        </w:rPr>
        <w:t>Declaration of Adherence</w:t>
      </w:r>
    </w:p>
    <w:p w14:paraId="0EA82592" w14:textId="77777777" w:rsidR="0041163D" w:rsidRPr="0041163D" w:rsidRDefault="0041163D" w:rsidP="002748A7">
      <w:pPr>
        <w:tabs>
          <w:tab w:val="left" w:pos="1701"/>
        </w:tabs>
        <w:spacing w:after="0" w:line="259" w:lineRule="auto"/>
        <w:jc w:val="right"/>
        <w:rPr>
          <w:lang w:val="en-US"/>
        </w:rPr>
      </w:pPr>
      <w:r w:rsidRPr="0041163D">
        <w:rPr>
          <w:lang w:val="en-US"/>
        </w:rPr>
        <w:t> </w:t>
      </w:r>
    </w:p>
    <w:p w14:paraId="63B61AB8" w14:textId="77777777" w:rsidR="0041163D" w:rsidRPr="0041163D" w:rsidRDefault="0041163D" w:rsidP="002748A7">
      <w:pPr>
        <w:tabs>
          <w:tab w:val="left" w:pos="1701"/>
        </w:tabs>
        <w:spacing w:after="0" w:line="259" w:lineRule="auto"/>
        <w:jc w:val="right"/>
        <w:rPr>
          <w:lang w:val="en-US"/>
        </w:rPr>
      </w:pPr>
      <w:r w:rsidRPr="0041163D">
        <w:rPr>
          <w:b/>
          <w:bCs/>
          <w:u w:val="single"/>
          <w:lang w:val="en-US"/>
        </w:rPr>
        <w:t>To: AIX Registrar__ </w:t>
      </w:r>
      <w:r w:rsidRPr="0041163D">
        <w:rPr>
          <w:lang w:val="en-US"/>
        </w:rPr>
        <w:t> </w:t>
      </w:r>
    </w:p>
    <w:p w14:paraId="5C2BE606" w14:textId="77777777" w:rsidR="0041163D" w:rsidRPr="0041163D" w:rsidRDefault="0041163D" w:rsidP="002748A7">
      <w:pPr>
        <w:tabs>
          <w:tab w:val="left" w:pos="1701"/>
        </w:tabs>
        <w:spacing w:after="0" w:line="259" w:lineRule="auto"/>
        <w:jc w:val="right"/>
        <w:rPr>
          <w:lang w:val="en-US"/>
        </w:rPr>
      </w:pPr>
      <w:r w:rsidRPr="0041163D">
        <w:rPr>
          <w:b/>
          <w:bCs/>
          <w:lang w:val="en-US"/>
        </w:rPr>
        <w:t>Astana, Kazakhstan </w:t>
      </w:r>
      <w:r w:rsidRPr="0041163D">
        <w:rPr>
          <w:lang w:val="en-US"/>
        </w:rPr>
        <w:t> </w:t>
      </w:r>
    </w:p>
    <w:p w14:paraId="1B246493" w14:textId="77777777" w:rsidR="0041163D" w:rsidRPr="0041163D" w:rsidRDefault="0041163D" w:rsidP="0041163D">
      <w:pPr>
        <w:tabs>
          <w:tab w:val="left" w:pos="1701"/>
        </w:tabs>
        <w:spacing w:after="0" w:line="259" w:lineRule="auto"/>
        <w:rPr>
          <w:lang w:val="en-US"/>
        </w:rPr>
      </w:pPr>
      <w:r w:rsidRPr="0041163D">
        <w:rPr>
          <w:lang w:val="en-US"/>
        </w:rPr>
        <w:t> </w:t>
      </w:r>
    </w:p>
    <w:p w14:paraId="5E33208F" w14:textId="62911885" w:rsidR="0041163D" w:rsidRPr="0041163D" w:rsidRDefault="0041163D" w:rsidP="001B3D50">
      <w:pPr>
        <w:tabs>
          <w:tab w:val="left" w:pos="1701"/>
        </w:tabs>
        <w:spacing w:after="0" w:line="259" w:lineRule="auto"/>
        <w:jc w:val="both"/>
        <w:rPr>
          <w:lang w:val="en-US"/>
        </w:rPr>
      </w:pPr>
      <w:r w:rsidRPr="68EE9A04">
        <w:rPr>
          <w:lang w:val="en-US"/>
        </w:rPr>
        <w:t>We, [</w:t>
      </w:r>
      <w:r w:rsidRPr="000E7C9F">
        <w:rPr>
          <w:highlight w:val="yellow"/>
          <w:lang w:val="en-US"/>
        </w:rPr>
        <w:t xml:space="preserve">Full legal name of </w:t>
      </w:r>
      <w:r w:rsidR="00025A60" w:rsidRPr="000E7C9F">
        <w:rPr>
          <w:highlight w:val="yellow"/>
          <w:lang w:val="en-US"/>
        </w:rPr>
        <w:t xml:space="preserve">the </w:t>
      </w:r>
      <w:r w:rsidR="002657B9" w:rsidRPr="000E7C9F">
        <w:rPr>
          <w:highlight w:val="yellow"/>
          <w:lang w:val="en-US"/>
        </w:rPr>
        <w:t>Company</w:t>
      </w:r>
      <w:r w:rsidRPr="68EE9A04">
        <w:rPr>
          <w:lang w:val="en-US"/>
        </w:rPr>
        <w:t>] (the “</w:t>
      </w:r>
      <w:r w:rsidR="002657B9" w:rsidRPr="68EE9A04">
        <w:rPr>
          <w:b/>
          <w:bCs/>
          <w:lang w:val="en-US"/>
        </w:rPr>
        <w:t>Company</w:t>
      </w:r>
      <w:r w:rsidRPr="68EE9A04">
        <w:rPr>
          <w:lang w:val="en-US"/>
        </w:rPr>
        <w:t xml:space="preserve">”), acting through the undersigned duly </w:t>
      </w:r>
      <w:proofErr w:type="spellStart"/>
      <w:r w:rsidRPr="68EE9A04">
        <w:rPr>
          <w:lang w:val="en-US"/>
        </w:rPr>
        <w:t>authorised</w:t>
      </w:r>
      <w:proofErr w:type="spellEnd"/>
      <w:r w:rsidRPr="68EE9A04">
        <w:rPr>
          <w:lang w:val="en-US"/>
        </w:rPr>
        <w:t xml:space="preserve"> representative, hereby unconditionally and irrevocably declare our adherence to the </w:t>
      </w:r>
      <w:r w:rsidR="00B3398D" w:rsidRPr="00B3398D">
        <w:rPr>
          <w:lang w:val="en-US"/>
        </w:rPr>
        <w:t xml:space="preserve">Registry Services Agreement </w:t>
      </w:r>
      <w:r w:rsidRPr="68EE9A04">
        <w:rPr>
          <w:lang w:val="en-US"/>
        </w:rPr>
        <w:t>(the “</w:t>
      </w:r>
      <w:r w:rsidR="00025A60" w:rsidRPr="68EE9A04">
        <w:rPr>
          <w:b/>
          <w:bCs/>
          <w:lang w:val="en-US"/>
        </w:rPr>
        <w:t>Agreement</w:t>
      </w:r>
      <w:r w:rsidRPr="68EE9A04">
        <w:rPr>
          <w:lang w:val="en-US"/>
        </w:rPr>
        <w:t>”)</w:t>
      </w:r>
      <w:r w:rsidR="00BD45EF">
        <w:rPr>
          <w:lang w:val="en-US"/>
        </w:rPr>
        <w:t xml:space="preserve"> as a whole</w:t>
      </w:r>
      <w:r w:rsidRPr="68EE9A04">
        <w:rPr>
          <w:lang w:val="en-US"/>
        </w:rPr>
        <w:t xml:space="preserve">, and </w:t>
      </w:r>
      <w:r w:rsidR="00BD45EF">
        <w:rPr>
          <w:lang w:val="en-US"/>
        </w:rPr>
        <w:t>undertake</w:t>
      </w:r>
      <w:r w:rsidRPr="68EE9A04">
        <w:rPr>
          <w:lang w:val="en-US"/>
        </w:rPr>
        <w:t xml:space="preserve"> to be legally bound by </w:t>
      </w:r>
      <w:r w:rsidR="00BD45EF">
        <w:rPr>
          <w:lang w:val="en-US"/>
        </w:rPr>
        <w:t xml:space="preserve">all </w:t>
      </w:r>
      <w:r w:rsidRPr="68EE9A04">
        <w:rPr>
          <w:lang w:val="en-US"/>
        </w:rPr>
        <w:t>its terms</w:t>
      </w:r>
      <w:r w:rsidR="00BD45EF">
        <w:rPr>
          <w:lang w:val="en-US"/>
        </w:rPr>
        <w:t xml:space="preserve"> and conditions</w:t>
      </w:r>
      <w:r w:rsidRPr="68EE9A04">
        <w:rPr>
          <w:lang w:val="en-US"/>
        </w:rPr>
        <w:t>. </w:t>
      </w:r>
    </w:p>
    <w:p w14:paraId="6A7500E3" w14:textId="77777777" w:rsidR="0041163D" w:rsidRPr="0041163D" w:rsidRDefault="0041163D" w:rsidP="001B3D50">
      <w:pPr>
        <w:tabs>
          <w:tab w:val="left" w:pos="1701"/>
        </w:tabs>
        <w:spacing w:after="0" w:line="259" w:lineRule="auto"/>
        <w:jc w:val="both"/>
        <w:rPr>
          <w:lang w:val="en-US"/>
        </w:rPr>
      </w:pPr>
      <w:r w:rsidRPr="0041163D">
        <w:rPr>
          <w:lang w:val="en-US"/>
        </w:rPr>
        <w:t> </w:t>
      </w:r>
    </w:p>
    <w:p w14:paraId="25AFF6BB" w14:textId="01D052B0" w:rsidR="0041163D" w:rsidRPr="0041163D" w:rsidRDefault="0041163D" w:rsidP="007F4CA7">
      <w:pPr>
        <w:tabs>
          <w:tab w:val="left" w:pos="1701"/>
        </w:tabs>
        <w:spacing w:line="259" w:lineRule="auto"/>
        <w:jc w:val="both"/>
        <w:rPr>
          <w:lang w:val="en-US"/>
        </w:rPr>
      </w:pPr>
      <w:r w:rsidRPr="0041163D">
        <w:rPr>
          <w:lang w:val="en-US"/>
        </w:rPr>
        <w:t xml:space="preserve">In executing this Declaration, the </w:t>
      </w:r>
      <w:r w:rsidR="002657B9">
        <w:rPr>
          <w:lang w:val="en-US"/>
        </w:rPr>
        <w:t>Company</w:t>
      </w:r>
      <w:r w:rsidR="002657B9" w:rsidRPr="0041163D">
        <w:rPr>
          <w:lang w:val="en-US"/>
        </w:rPr>
        <w:t xml:space="preserve"> </w:t>
      </w:r>
      <w:r w:rsidRPr="0041163D">
        <w:rPr>
          <w:lang w:val="en-US"/>
        </w:rPr>
        <w:t>further represents and undertakes as follows: </w:t>
      </w:r>
    </w:p>
    <w:p w14:paraId="550C7FC0" w14:textId="2865909D" w:rsidR="007F4CA7" w:rsidRPr="007F4CA7" w:rsidRDefault="007F4CA7" w:rsidP="007F4CA7">
      <w:pPr>
        <w:numPr>
          <w:ilvl w:val="0"/>
          <w:numId w:val="21"/>
        </w:numPr>
        <w:tabs>
          <w:tab w:val="left" w:pos="1701"/>
        </w:tabs>
        <w:spacing w:line="259" w:lineRule="auto"/>
        <w:jc w:val="both"/>
        <w:rPr>
          <w:lang w:val="en-US"/>
        </w:rPr>
      </w:pPr>
      <w:r w:rsidRPr="007F4CA7">
        <w:rPr>
          <w:lang w:val="en-US"/>
        </w:rPr>
        <w:t xml:space="preserve">The Company represents and warrants that it has full power and authority to execute this </w:t>
      </w:r>
      <w:r w:rsidR="0027011C">
        <w:rPr>
          <w:lang w:val="en-US"/>
        </w:rPr>
        <w:t>Declaration</w:t>
      </w:r>
      <w:r w:rsidRPr="007F4CA7">
        <w:rPr>
          <w:lang w:val="en-US"/>
        </w:rPr>
        <w:t xml:space="preserve"> and to accede to the Agreement, and that the execution and delivery of this </w:t>
      </w:r>
      <w:r w:rsidR="0027011C">
        <w:rPr>
          <w:lang w:val="en-US"/>
        </w:rPr>
        <w:t>Declaration</w:t>
      </w:r>
      <w:r w:rsidRPr="007F4CA7">
        <w:rPr>
          <w:lang w:val="en-US"/>
        </w:rPr>
        <w:t xml:space="preserve"> will not violate any applicable law or contractual obligation.</w:t>
      </w:r>
    </w:p>
    <w:p w14:paraId="13E6867A" w14:textId="522ACFB4" w:rsidR="0041163D" w:rsidRPr="0041163D" w:rsidRDefault="0041163D" w:rsidP="007F4CA7">
      <w:pPr>
        <w:numPr>
          <w:ilvl w:val="0"/>
          <w:numId w:val="22"/>
        </w:numPr>
        <w:tabs>
          <w:tab w:val="left" w:pos="1701"/>
        </w:tabs>
        <w:spacing w:line="259" w:lineRule="auto"/>
        <w:jc w:val="both"/>
        <w:rPr>
          <w:lang w:val="en-US"/>
        </w:rPr>
      </w:pPr>
      <w:r w:rsidRPr="0041163D">
        <w:rPr>
          <w:lang w:val="en-US"/>
        </w:rPr>
        <w:t xml:space="preserve">The </w:t>
      </w:r>
      <w:r w:rsidR="002657B9">
        <w:rPr>
          <w:lang w:val="en-US"/>
        </w:rPr>
        <w:t>Company</w:t>
      </w:r>
      <w:r w:rsidR="002657B9" w:rsidRPr="0041163D">
        <w:rPr>
          <w:lang w:val="en-US"/>
        </w:rPr>
        <w:t xml:space="preserve"> </w:t>
      </w:r>
      <w:r w:rsidRPr="0041163D">
        <w:rPr>
          <w:lang w:val="en-US"/>
        </w:rPr>
        <w:t>acknowledges and consents that any personal data submitted to AIX Registrar may be processed and disclosed by AIX Registrar in accordance with its duties under the AIFC Data Protection Regulations and other applicable laws and regulations. </w:t>
      </w:r>
    </w:p>
    <w:p w14:paraId="58EC70AB" w14:textId="0C8F1905" w:rsidR="0041163D" w:rsidRDefault="0041163D" w:rsidP="007F4CA7">
      <w:pPr>
        <w:numPr>
          <w:ilvl w:val="0"/>
          <w:numId w:val="24"/>
        </w:numPr>
        <w:tabs>
          <w:tab w:val="left" w:pos="1701"/>
        </w:tabs>
        <w:spacing w:line="259" w:lineRule="auto"/>
        <w:jc w:val="both"/>
        <w:rPr>
          <w:lang w:val="en-US"/>
        </w:rPr>
      </w:pPr>
      <w:r w:rsidRPr="72C08AFE">
        <w:rPr>
          <w:lang w:val="en-US"/>
        </w:rPr>
        <w:t xml:space="preserve">The </w:t>
      </w:r>
      <w:r w:rsidR="002657B9" w:rsidRPr="72C08AFE">
        <w:rPr>
          <w:lang w:val="en-US"/>
        </w:rPr>
        <w:t xml:space="preserve">Company </w:t>
      </w:r>
      <w:r w:rsidRPr="72C08AFE">
        <w:rPr>
          <w:lang w:val="en-US"/>
        </w:rPr>
        <w:t xml:space="preserve">undertakes to furnish AIX Registrar, upon request, with any and all information, data, or documents reasonably necessary for AIX Registrar to fulfil its obligations under </w:t>
      </w:r>
      <w:r w:rsidR="006746AF" w:rsidRPr="72C08AFE">
        <w:rPr>
          <w:lang w:val="en-US"/>
        </w:rPr>
        <w:t xml:space="preserve">the Agreement and/or </w:t>
      </w:r>
      <w:r w:rsidRPr="72C08AFE">
        <w:rPr>
          <w:lang w:val="en-US"/>
        </w:rPr>
        <w:t>applicable laws, regulations, and regulatory oversight. </w:t>
      </w:r>
    </w:p>
    <w:p w14:paraId="7DDE4C27" w14:textId="5703067C" w:rsidR="00A50CF9" w:rsidRPr="00A50CF9" w:rsidRDefault="00A50CF9" w:rsidP="00A50CF9">
      <w:pPr>
        <w:numPr>
          <w:ilvl w:val="0"/>
          <w:numId w:val="24"/>
        </w:numPr>
        <w:tabs>
          <w:tab w:val="left" w:pos="1701"/>
        </w:tabs>
        <w:spacing w:line="259" w:lineRule="auto"/>
        <w:jc w:val="both"/>
        <w:rPr>
          <w:lang w:val="en-US"/>
        </w:rPr>
      </w:pPr>
      <w:r w:rsidRPr="0041163D">
        <w:rPr>
          <w:lang w:val="en-US"/>
        </w:rPr>
        <w:t xml:space="preserve">The individual signing below is duly </w:t>
      </w:r>
      <w:proofErr w:type="spellStart"/>
      <w:r w:rsidRPr="0041163D">
        <w:rPr>
          <w:lang w:val="en-US"/>
        </w:rPr>
        <w:t>authorised</w:t>
      </w:r>
      <w:proofErr w:type="spellEnd"/>
      <w:r w:rsidRPr="0041163D">
        <w:rPr>
          <w:lang w:val="en-US"/>
        </w:rPr>
        <w:t xml:space="preserve"> to execute this Declaration and the corresponding Application on behalf of the </w:t>
      </w:r>
      <w:r>
        <w:rPr>
          <w:lang w:val="en-US"/>
        </w:rPr>
        <w:t>Company</w:t>
      </w:r>
      <w:r w:rsidRPr="0041163D">
        <w:rPr>
          <w:lang w:val="en-US"/>
        </w:rPr>
        <w:t xml:space="preserve"> and to bind the </w:t>
      </w:r>
      <w:r>
        <w:rPr>
          <w:lang w:val="en-US"/>
        </w:rPr>
        <w:t>Company</w:t>
      </w:r>
      <w:r w:rsidRPr="0041163D">
        <w:rPr>
          <w:lang w:val="en-US"/>
        </w:rPr>
        <w:t xml:space="preserve"> thereto. </w:t>
      </w:r>
    </w:p>
    <w:p w14:paraId="01AB3EB8" w14:textId="77777777" w:rsidR="0041163D" w:rsidRDefault="0041163D" w:rsidP="0041163D">
      <w:pPr>
        <w:tabs>
          <w:tab w:val="left" w:pos="1701"/>
        </w:tabs>
        <w:spacing w:after="0" w:line="259" w:lineRule="auto"/>
        <w:rPr>
          <w:lang w:val="en-US"/>
        </w:rPr>
      </w:pPr>
      <w:r w:rsidRPr="0041163D">
        <w:rPr>
          <w:lang w:val="en-US"/>
        </w:rPr>
        <w:t> </w:t>
      </w:r>
    </w:p>
    <w:p w14:paraId="6551E851" w14:textId="1BBAFE39" w:rsidR="001834E3" w:rsidRDefault="00E36E45" w:rsidP="0041163D">
      <w:pPr>
        <w:tabs>
          <w:tab w:val="left" w:pos="1701"/>
        </w:tabs>
        <w:spacing w:after="0" w:line="259" w:lineRule="auto"/>
        <w:rPr>
          <w:lang w:val="en-US"/>
        </w:rPr>
      </w:pPr>
      <w:r>
        <w:rPr>
          <w:lang w:val="en-US"/>
        </w:rPr>
        <w:t>Company’s Details:</w:t>
      </w:r>
    </w:p>
    <w:p w14:paraId="6D15D034" w14:textId="2BF471DC" w:rsidR="001A04C4" w:rsidRPr="001A04C4" w:rsidRDefault="001A04C4" w:rsidP="001A04C4">
      <w:pPr>
        <w:tabs>
          <w:tab w:val="left" w:pos="1701"/>
        </w:tabs>
        <w:spacing w:after="0" w:line="259" w:lineRule="auto"/>
        <w:rPr>
          <w:lang w:val="en-US"/>
        </w:rPr>
      </w:pPr>
      <w:r>
        <w:rPr>
          <w:lang w:val="en-US"/>
        </w:rPr>
        <w:t>[</w:t>
      </w:r>
      <w:r w:rsidRPr="000E7C9F">
        <w:rPr>
          <w:highlight w:val="yellow"/>
          <w:lang w:val="en-US"/>
        </w:rPr>
        <w:t>Name</w:t>
      </w:r>
      <w:r>
        <w:rPr>
          <w:lang w:val="en-US"/>
        </w:rPr>
        <w:t>]</w:t>
      </w:r>
    </w:p>
    <w:p w14:paraId="78E14044" w14:textId="1A9A67A4" w:rsidR="001A04C4" w:rsidRPr="001A04C4" w:rsidRDefault="001A04C4" w:rsidP="001A04C4">
      <w:pPr>
        <w:tabs>
          <w:tab w:val="left" w:pos="1701"/>
        </w:tabs>
        <w:spacing w:after="0" w:line="259" w:lineRule="auto"/>
        <w:rPr>
          <w:lang w:val="en-US"/>
        </w:rPr>
      </w:pPr>
      <w:r w:rsidRPr="001A04C4">
        <w:rPr>
          <w:lang w:val="en-US"/>
        </w:rPr>
        <w:t xml:space="preserve">BIN </w:t>
      </w:r>
      <w:r>
        <w:rPr>
          <w:lang w:val="en-US"/>
        </w:rPr>
        <w:t>[</w:t>
      </w:r>
      <w:r w:rsidRPr="000E7C9F">
        <w:rPr>
          <w:highlight w:val="yellow"/>
          <w:lang w:val="en-US"/>
        </w:rPr>
        <w:t>*</w:t>
      </w:r>
      <w:r>
        <w:rPr>
          <w:lang w:val="en-US"/>
        </w:rPr>
        <w:t>]</w:t>
      </w:r>
    </w:p>
    <w:p w14:paraId="746B67C3" w14:textId="1F358167" w:rsidR="001A04C4" w:rsidRPr="001A04C4" w:rsidRDefault="001A04C4" w:rsidP="001A04C4">
      <w:pPr>
        <w:tabs>
          <w:tab w:val="left" w:pos="1701"/>
        </w:tabs>
        <w:spacing w:after="0" w:line="259" w:lineRule="auto"/>
        <w:rPr>
          <w:lang w:val="en-US"/>
        </w:rPr>
      </w:pPr>
      <w:r w:rsidRPr="001A04C4">
        <w:rPr>
          <w:lang w:val="en-US"/>
        </w:rPr>
        <w:t xml:space="preserve">Legal address </w:t>
      </w:r>
      <w:r w:rsidR="000E7C9F">
        <w:rPr>
          <w:lang w:val="en-US"/>
        </w:rPr>
        <w:t>[</w:t>
      </w:r>
      <w:r w:rsidR="000E7C9F" w:rsidRPr="000E7C9F">
        <w:rPr>
          <w:highlight w:val="yellow"/>
          <w:lang w:val="en-US"/>
        </w:rPr>
        <w:t>*</w:t>
      </w:r>
      <w:r w:rsidR="000E7C9F">
        <w:rPr>
          <w:lang w:val="en-US"/>
        </w:rPr>
        <w:t>]</w:t>
      </w:r>
    </w:p>
    <w:p w14:paraId="577895CE" w14:textId="3FC98A46" w:rsidR="001A04C4" w:rsidRPr="001A04C4" w:rsidRDefault="001A04C4" w:rsidP="001A04C4">
      <w:pPr>
        <w:tabs>
          <w:tab w:val="left" w:pos="1701"/>
        </w:tabs>
        <w:spacing w:after="0" w:line="259" w:lineRule="auto"/>
        <w:rPr>
          <w:lang w:val="en-US"/>
        </w:rPr>
      </w:pPr>
      <w:r w:rsidRPr="001A04C4">
        <w:rPr>
          <w:lang w:val="en-US"/>
        </w:rPr>
        <w:t xml:space="preserve">Account number </w:t>
      </w:r>
      <w:r w:rsidR="000E7C9F">
        <w:rPr>
          <w:lang w:val="en-US"/>
        </w:rPr>
        <w:t>[</w:t>
      </w:r>
      <w:r w:rsidR="000E7C9F" w:rsidRPr="000E7C9F">
        <w:rPr>
          <w:highlight w:val="yellow"/>
          <w:lang w:val="en-US"/>
        </w:rPr>
        <w:t>*</w:t>
      </w:r>
      <w:r w:rsidR="000E7C9F">
        <w:rPr>
          <w:lang w:val="en-US"/>
        </w:rPr>
        <w:t>]</w:t>
      </w:r>
    </w:p>
    <w:p w14:paraId="4817E451" w14:textId="646D466F" w:rsidR="001A04C4" w:rsidRPr="001A04C4" w:rsidRDefault="001A04C4" w:rsidP="001A04C4">
      <w:pPr>
        <w:tabs>
          <w:tab w:val="left" w:pos="1701"/>
        </w:tabs>
        <w:spacing w:after="0" w:line="259" w:lineRule="auto"/>
        <w:rPr>
          <w:lang w:val="en-US"/>
        </w:rPr>
      </w:pPr>
      <w:r w:rsidRPr="001A04C4">
        <w:rPr>
          <w:lang w:val="en-US"/>
        </w:rPr>
        <w:t xml:space="preserve">Bank name </w:t>
      </w:r>
      <w:r w:rsidR="000E7C9F">
        <w:rPr>
          <w:lang w:val="en-US"/>
        </w:rPr>
        <w:t>[</w:t>
      </w:r>
      <w:r w:rsidR="000E7C9F" w:rsidRPr="000E7C9F">
        <w:rPr>
          <w:highlight w:val="yellow"/>
          <w:lang w:val="en-US"/>
        </w:rPr>
        <w:t>*</w:t>
      </w:r>
      <w:r w:rsidR="000E7C9F">
        <w:rPr>
          <w:lang w:val="en-US"/>
        </w:rPr>
        <w:t>]</w:t>
      </w:r>
    </w:p>
    <w:p w14:paraId="579EC127" w14:textId="1AC14459" w:rsidR="001A04C4" w:rsidRDefault="001A04C4" w:rsidP="001A04C4">
      <w:pPr>
        <w:tabs>
          <w:tab w:val="left" w:pos="1701"/>
        </w:tabs>
        <w:spacing w:after="0" w:line="259" w:lineRule="auto"/>
        <w:rPr>
          <w:lang w:val="en-US"/>
        </w:rPr>
      </w:pPr>
      <w:r w:rsidRPr="001A04C4">
        <w:rPr>
          <w:lang w:val="en-US"/>
        </w:rPr>
        <w:t xml:space="preserve">BIC </w:t>
      </w:r>
      <w:r w:rsidR="000E7C9F">
        <w:rPr>
          <w:lang w:val="en-US"/>
        </w:rPr>
        <w:t>[</w:t>
      </w:r>
      <w:r w:rsidR="000E7C9F" w:rsidRPr="000E7C9F">
        <w:rPr>
          <w:highlight w:val="yellow"/>
          <w:lang w:val="en-US"/>
        </w:rPr>
        <w:t>*</w:t>
      </w:r>
      <w:r w:rsidR="000E7C9F">
        <w:rPr>
          <w:lang w:val="en-US"/>
        </w:rPr>
        <w:t>]</w:t>
      </w:r>
    </w:p>
    <w:p w14:paraId="122B936C" w14:textId="30707BD3" w:rsidR="005745AB" w:rsidRDefault="005745AB" w:rsidP="001A04C4">
      <w:pPr>
        <w:tabs>
          <w:tab w:val="left" w:pos="1701"/>
        </w:tabs>
        <w:spacing w:after="0" w:line="259" w:lineRule="auto"/>
        <w:rPr>
          <w:lang w:val="en-US"/>
        </w:rPr>
      </w:pPr>
      <w:r>
        <w:rPr>
          <w:lang w:val="en-US"/>
        </w:rPr>
        <w:t>Email address [</w:t>
      </w:r>
      <w:r w:rsidRPr="000E7C9F">
        <w:rPr>
          <w:highlight w:val="yellow"/>
          <w:lang w:val="en-US"/>
        </w:rPr>
        <w:t>*</w:t>
      </w:r>
      <w:r>
        <w:rPr>
          <w:lang w:val="en-US"/>
        </w:rPr>
        <w:t>]</w:t>
      </w:r>
    </w:p>
    <w:p w14:paraId="13F99B62" w14:textId="6DAEF469" w:rsidR="005745AB" w:rsidRDefault="005745AB" w:rsidP="001A04C4">
      <w:pPr>
        <w:tabs>
          <w:tab w:val="left" w:pos="1701"/>
        </w:tabs>
        <w:spacing w:after="0" w:line="259" w:lineRule="auto"/>
        <w:rPr>
          <w:lang w:val="en-US"/>
        </w:rPr>
      </w:pPr>
      <w:r>
        <w:rPr>
          <w:lang w:val="en-US"/>
        </w:rPr>
        <w:t>Phone Number [</w:t>
      </w:r>
      <w:r w:rsidRPr="000E7C9F">
        <w:rPr>
          <w:highlight w:val="yellow"/>
          <w:lang w:val="en-US"/>
        </w:rPr>
        <w:t>*</w:t>
      </w:r>
      <w:r>
        <w:rPr>
          <w:lang w:val="en-US"/>
        </w:rPr>
        <w:t>]</w:t>
      </w:r>
    </w:p>
    <w:p w14:paraId="1BE7C485" w14:textId="6182B036" w:rsidR="005745AB" w:rsidRPr="001A04C4" w:rsidRDefault="005745AB" w:rsidP="001A04C4">
      <w:pPr>
        <w:tabs>
          <w:tab w:val="left" w:pos="1701"/>
        </w:tabs>
        <w:spacing w:after="0" w:line="259" w:lineRule="auto"/>
        <w:rPr>
          <w:lang w:val="en-US"/>
        </w:rPr>
      </w:pPr>
      <w:r>
        <w:rPr>
          <w:lang w:val="en-US"/>
        </w:rPr>
        <w:t>Invoice to be issued for the attention of [</w:t>
      </w:r>
      <w:r w:rsidRPr="000E7C9F">
        <w:rPr>
          <w:highlight w:val="yellow"/>
          <w:lang w:val="en-US"/>
        </w:rPr>
        <w:t>*</w:t>
      </w:r>
      <w:r>
        <w:rPr>
          <w:lang w:val="en-US"/>
        </w:rPr>
        <w:t>]</w:t>
      </w:r>
    </w:p>
    <w:p w14:paraId="46785190" w14:textId="77777777" w:rsidR="001834E3" w:rsidRPr="0041163D" w:rsidRDefault="001834E3" w:rsidP="0041163D">
      <w:pPr>
        <w:tabs>
          <w:tab w:val="left" w:pos="1701"/>
        </w:tabs>
        <w:spacing w:after="0" w:line="259" w:lineRule="auto"/>
        <w:rPr>
          <w:lang w:val="en-US"/>
        </w:rPr>
      </w:pPr>
    </w:p>
    <w:p w14:paraId="2191D038" w14:textId="2C85B9D2" w:rsidR="0041163D" w:rsidRPr="0041163D" w:rsidRDefault="0041163D" w:rsidP="0041163D">
      <w:pPr>
        <w:tabs>
          <w:tab w:val="left" w:pos="1701"/>
        </w:tabs>
        <w:spacing w:after="0" w:line="259" w:lineRule="auto"/>
        <w:rPr>
          <w:lang w:val="en-US"/>
        </w:rPr>
      </w:pPr>
      <w:r w:rsidRPr="55BF39AD">
        <w:rPr>
          <w:b/>
          <w:bCs/>
          <w:lang w:val="en-US"/>
        </w:rPr>
        <w:t xml:space="preserve">Executed on behalf of the </w:t>
      </w:r>
      <w:r w:rsidR="002657B9" w:rsidRPr="55BF39AD">
        <w:rPr>
          <w:b/>
          <w:bCs/>
          <w:lang w:val="en-US"/>
        </w:rPr>
        <w:t>Company</w:t>
      </w:r>
      <w:r w:rsidRPr="55BF39AD">
        <w:rPr>
          <w:b/>
          <w:bCs/>
          <w:lang w:val="en-US"/>
        </w:rPr>
        <w:t>:</w:t>
      </w:r>
      <w:r w:rsidRPr="55BF39AD">
        <w:rPr>
          <w:lang w:val="en-US"/>
        </w:rPr>
        <w:t> </w:t>
      </w:r>
    </w:p>
    <w:p w14:paraId="47C9BFE7" w14:textId="225788D3" w:rsidR="55BF39AD" w:rsidRDefault="55BF39AD" w:rsidP="55BF39AD">
      <w:pPr>
        <w:tabs>
          <w:tab w:val="left" w:pos="1701"/>
        </w:tabs>
        <w:spacing w:after="0" w:line="259" w:lineRule="auto"/>
        <w:rPr>
          <w:lang w:val="en-US"/>
        </w:rPr>
      </w:pPr>
    </w:p>
    <w:p w14:paraId="07006158" w14:textId="7BA10C8A" w:rsidR="0041163D" w:rsidRDefault="0041163D" w:rsidP="55BF39AD">
      <w:pPr>
        <w:tabs>
          <w:tab w:val="left" w:pos="1701"/>
        </w:tabs>
        <w:spacing w:after="0" w:line="259" w:lineRule="auto"/>
        <w:rPr>
          <w:lang w:val="en-US"/>
        </w:rPr>
      </w:pPr>
      <w:r>
        <w:t>___________________________________</w:t>
      </w:r>
      <w:r w:rsidRPr="55BF39AD">
        <w:rPr>
          <w:lang w:val="en-US"/>
        </w:rPr>
        <w:t> </w:t>
      </w:r>
    </w:p>
    <w:p w14:paraId="46A21C93" w14:textId="77777777" w:rsidR="0041163D" w:rsidRPr="0041163D" w:rsidRDefault="0041163D" w:rsidP="0041163D">
      <w:pPr>
        <w:tabs>
          <w:tab w:val="left" w:pos="1701"/>
        </w:tabs>
        <w:spacing w:after="0" w:line="259" w:lineRule="auto"/>
        <w:rPr>
          <w:lang w:val="en-US"/>
        </w:rPr>
      </w:pPr>
      <w:r>
        <w:t>Name</w:t>
      </w:r>
      <w:r w:rsidRPr="55BF39AD">
        <w:rPr>
          <w:lang w:val="en-US"/>
        </w:rPr>
        <w:t> </w:t>
      </w:r>
    </w:p>
    <w:p w14:paraId="45B123CC" w14:textId="37FE7D7D" w:rsidR="55BF39AD" w:rsidRDefault="55BF39AD" w:rsidP="55BF39AD">
      <w:pPr>
        <w:tabs>
          <w:tab w:val="left" w:pos="1701"/>
        </w:tabs>
        <w:spacing w:after="0" w:line="259" w:lineRule="auto"/>
      </w:pPr>
    </w:p>
    <w:p w14:paraId="6FB4260E" w14:textId="6E351DBC" w:rsidR="0041163D" w:rsidRDefault="0041163D" w:rsidP="55BF39AD">
      <w:pPr>
        <w:tabs>
          <w:tab w:val="left" w:pos="1701"/>
        </w:tabs>
        <w:spacing w:after="0" w:line="259" w:lineRule="auto"/>
        <w:rPr>
          <w:lang w:val="en-US"/>
        </w:rPr>
      </w:pPr>
      <w:r>
        <w:t>___________________________________</w:t>
      </w:r>
      <w:r w:rsidRPr="55BF39AD">
        <w:rPr>
          <w:lang w:val="en-US"/>
        </w:rPr>
        <w:t> </w:t>
      </w:r>
    </w:p>
    <w:p w14:paraId="2BEDD744" w14:textId="77777777" w:rsidR="0041163D" w:rsidRPr="0041163D" w:rsidRDefault="0041163D" w:rsidP="0041163D">
      <w:pPr>
        <w:tabs>
          <w:tab w:val="left" w:pos="1701"/>
        </w:tabs>
        <w:spacing w:after="0" w:line="259" w:lineRule="auto"/>
        <w:rPr>
          <w:lang w:val="en-US"/>
        </w:rPr>
      </w:pPr>
      <w:r>
        <w:t>Title</w:t>
      </w:r>
      <w:r w:rsidRPr="55BF39AD">
        <w:rPr>
          <w:lang w:val="en-US"/>
        </w:rPr>
        <w:t> </w:t>
      </w:r>
    </w:p>
    <w:p w14:paraId="157019BD" w14:textId="7645C993" w:rsidR="55BF39AD" w:rsidRDefault="55BF39AD" w:rsidP="55BF39AD">
      <w:pPr>
        <w:tabs>
          <w:tab w:val="left" w:pos="1701"/>
        </w:tabs>
        <w:spacing w:after="0" w:line="259" w:lineRule="auto"/>
      </w:pPr>
    </w:p>
    <w:p w14:paraId="5E681A4D" w14:textId="77777777" w:rsidR="0041163D" w:rsidRPr="0041163D" w:rsidRDefault="0041163D" w:rsidP="0041163D">
      <w:pPr>
        <w:tabs>
          <w:tab w:val="left" w:pos="1701"/>
        </w:tabs>
        <w:spacing w:after="0" w:line="259" w:lineRule="auto"/>
        <w:rPr>
          <w:lang w:val="en-US"/>
        </w:rPr>
      </w:pPr>
      <w:r w:rsidRPr="0041163D">
        <w:t>__________________________________</w:t>
      </w:r>
      <w:r w:rsidRPr="0041163D">
        <w:rPr>
          <w:lang w:val="en-US"/>
        </w:rPr>
        <w:t> </w:t>
      </w:r>
    </w:p>
    <w:p w14:paraId="5AC5EA91" w14:textId="77777777" w:rsidR="0041163D" w:rsidRPr="0041163D" w:rsidRDefault="0041163D" w:rsidP="0041163D">
      <w:pPr>
        <w:tabs>
          <w:tab w:val="left" w:pos="1701"/>
        </w:tabs>
        <w:spacing w:after="0" w:line="259" w:lineRule="auto"/>
        <w:rPr>
          <w:lang w:val="en-US"/>
        </w:rPr>
      </w:pPr>
      <w:r>
        <w:t>Signature with stamp</w:t>
      </w:r>
      <w:r w:rsidRPr="55BF39AD">
        <w:rPr>
          <w:lang w:val="en-US"/>
        </w:rPr>
        <w:t> </w:t>
      </w:r>
    </w:p>
    <w:p w14:paraId="2EF8C61E" w14:textId="042AB93E" w:rsidR="55BF39AD" w:rsidRDefault="55BF39AD" w:rsidP="55BF39AD">
      <w:pPr>
        <w:tabs>
          <w:tab w:val="left" w:pos="1701"/>
        </w:tabs>
        <w:spacing w:after="0" w:line="259" w:lineRule="auto"/>
      </w:pPr>
    </w:p>
    <w:p w14:paraId="75C49A68" w14:textId="77777777" w:rsidR="0041163D" w:rsidRPr="0041163D" w:rsidRDefault="0041163D" w:rsidP="0041163D">
      <w:pPr>
        <w:tabs>
          <w:tab w:val="left" w:pos="1701"/>
        </w:tabs>
        <w:spacing w:after="0" w:line="259" w:lineRule="auto"/>
        <w:rPr>
          <w:lang w:val="en-US"/>
        </w:rPr>
      </w:pPr>
      <w:r w:rsidRPr="0041163D">
        <w:t>___________________________________</w:t>
      </w:r>
      <w:r w:rsidRPr="0041163D">
        <w:rPr>
          <w:lang w:val="en-US"/>
        </w:rPr>
        <w:t> </w:t>
      </w:r>
    </w:p>
    <w:p w14:paraId="126490E7" w14:textId="77777777" w:rsidR="0041163D" w:rsidRDefault="0041163D" w:rsidP="0041163D">
      <w:pPr>
        <w:tabs>
          <w:tab w:val="left" w:pos="1701"/>
        </w:tabs>
        <w:spacing w:after="0" w:line="259" w:lineRule="auto"/>
        <w:rPr>
          <w:lang w:val="en-US"/>
        </w:rPr>
      </w:pPr>
      <w:r w:rsidRPr="0041163D">
        <w:t>Date</w:t>
      </w:r>
      <w:r w:rsidRPr="0041163D">
        <w:rPr>
          <w:lang w:val="en-US"/>
        </w:rPr>
        <w:t> </w:t>
      </w:r>
    </w:p>
    <w:p w14:paraId="1F2C35B1" w14:textId="77777777" w:rsidR="007F4CA7" w:rsidRDefault="007F4CA7" w:rsidP="0041163D">
      <w:pPr>
        <w:tabs>
          <w:tab w:val="left" w:pos="1701"/>
        </w:tabs>
        <w:spacing w:after="0" w:line="259" w:lineRule="auto"/>
        <w:rPr>
          <w:lang w:val="en-US"/>
        </w:rPr>
      </w:pPr>
    </w:p>
    <w:p w14:paraId="1976FD8B" w14:textId="77777777" w:rsidR="007F4CA7" w:rsidRDefault="007F4CA7" w:rsidP="007F4CA7">
      <w:pPr>
        <w:tabs>
          <w:tab w:val="left" w:pos="1701"/>
        </w:tabs>
        <w:spacing w:after="0" w:line="259" w:lineRule="auto"/>
        <w:rPr>
          <w:b/>
          <w:bCs/>
          <w:lang w:val="en-US"/>
        </w:rPr>
      </w:pPr>
    </w:p>
    <w:p w14:paraId="0CF5B73C" w14:textId="77777777" w:rsidR="007F4CA7" w:rsidRDefault="007F4CA7" w:rsidP="007F4CA7">
      <w:pPr>
        <w:tabs>
          <w:tab w:val="left" w:pos="1701"/>
        </w:tabs>
        <w:spacing w:after="0" w:line="259" w:lineRule="auto"/>
        <w:rPr>
          <w:b/>
          <w:bCs/>
          <w:lang w:val="en-US"/>
        </w:rPr>
      </w:pPr>
    </w:p>
    <w:p w14:paraId="16AC4102" w14:textId="04E98090" w:rsidR="007F4CA7" w:rsidRPr="00571883" w:rsidRDefault="007F4CA7" w:rsidP="007F4CA7">
      <w:pPr>
        <w:tabs>
          <w:tab w:val="left" w:pos="1701"/>
        </w:tabs>
        <w:spacing w:after="0" w:line="259" w:lineRule="auto"/>
        <w:rPr>
          <w:b/>
          <w:bCs/>
          <w:lang w:val="en-US"/>
        </w:rPr>
      </w:pPr>
      <w:r w:rsidRPr="00571883">
        <w:rPr>
          <w:b/>
          <w:bCs/>
          <w:lang w:val="en-US"/>
        </w:rPr>
        <w:t xml:space="preserve">For and on behalf of </w:t>
      </w:r>
      <w:r>
        <w:rPr>
          <w:b/>
          <w:bCs/>
          <w:lang w:val="en-US"/>
        </w:rPr>
        <w:t>AIX Registrar Limited</w:t>
      </w:r>
      <w:r w:rsidRPr="00571883">
        <w:rPr>
          <w:b/>
          <w:bCs/>
          <w:lang w:val="en-US"/>
        </w:rPr>
        <w:t>:</w:t>
      </w:r>
    </w:p>
    <w:p w14:paraId="6946B986" w14:textId="77777777" w:rsidR="007F4CA7" w:rsidRPr="00571883" w:rsidRDefault="007F4CA7" w:rsidP="007F4CA7">
      <w:pPr>
        <w:tabs>
          <w:tab w:val="left" w:pos="1701"/>
        </w:tabs>
        <w:spacing w:after="0" w:line="259" w:lineRule="auto"/>
        <w:rPr>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2441"/>
      </w:tblGrid>
      <w:tr w:rsidR="007F4CA7" w14:paraId="6FE95A42" w14:textId="77777777" w:rsidTr="000E376D">
        <w:tc>
          <w:tcPr>
            <w:tcW w:w="1525" w:type="dxa"/>
          </w:tcPr>
          <w:p w14:paraId="594834AD" w14:textId="77777777" w:rsidR="007F4CA7" w:rsidRDefault="007F4CA7" w:rsidP="000E376D">
            <w:pPr>
              <w:tabs>
                <w:tab w:val="left" w:pos="1701"/>
              </w:tabs>
              <w:spacing w:after="0" w:line="259" w:lineRule="auto"/>
              <w:rPr>
                <w:b/>
                <w:bCs/>
                <w:lang w:val="ru-RU"/>
              </w:rPr>
            </w:pPr>
            <w:r w:rsidRPr="00571883">
              <w:rPr>
                <w:lang w:val="en-US"/>
              </w:rPr>
              <w:t>Name:</w:t>
            </w:r>
          </w:p>
        </w:tc>
        <w:tc>
          <w:tcPr>
            <w:tcW w:w="2340" w:type="dxa"/>
          </w:tcPr>
          <w:p w14:paraId="4219B95F" w14:textId="77777777" w:rsidR="007F4CA7" w:rsidRPr="00C73980" w:rsidRDefault="007F4CA7" w:rsidP="000E376D">
            <w:pPr>
              <w:tabs>
                <w:tab w:val="left" w:pos="1701"/>
              </w:tabs>
              <w:spacing w:after="0" w:line="259" w:lineRule="auto"/>
              <w:rPr>
                <w:b/>
                <w:bCs/>
                <w:lang w:val="en-US"/>
              </w:rPr>
            </w:pPr>
            <w:r>
              <w:rPr>
                <w:b/>
                <w:bCs/>
                <w:lang w:val="en-US"/>
              </w:rPr>
              <w:t>____________________</w:t>
            </w:r>
          </w:p>
        </w:tc>
      </w:tr>
      <w:tr w:rsidR="007F4CA7" w14:paraId="2C1D3C95" w14:textId="77777777" w:rsidTr="000E376D">
        <w:tc>
          <w:tcPr>
            <w:tcW w:w="1525" w:type="dxa"/>
          </w:tcPr>
          <w:p w14:paraId="663893A1" w14:textId="77777777" w:rsidR="007F4CA7" w:rsidRPr="00571883" w:rsidRDefault="007F4CA7" w:rsidP="000E376D">
            <w:pPr>
              <w:tabs>
                <w:tab w:val="left" w:pos="1701"/>
              </w:tabs>
              <w:spacing w:after="0" w:line="259" w:lineRule="auto"/>
              <w:rPr>
                <w:lang w:val="en-US"/>
              </w:rPr>
            </w:pPr>
            <w:r w:rsidRPr="00571883">
              <w:rPr>
                <w:lang w:val="en-US"/>
              </w:rPr>
              <w:t>Title:</w:t>
            </w:r>
          </w:p>
        </w:tc>
        <w:tc>
          <w:tcPr>
            <w:tcW w:w="2340" w:type="dxa"/>
          </w:tcPr>
          <w:p w14:paraId="238478DB" w14:textId="77777777" w:rsidR="007F4CA7" w:rsidRDefault="007F4CA7" w:rsidP="000E376D">
            <w:pPr>
              <w:tabs>
                <w:tab w:val="left" w:pos="1701"/>
              </w:tabs>
              <w:spacing w:after="0" w:line="259" w:lineRule="auto"/>
              <w:rPr>
                <w:b/>
                <w:bCs/>
                <w:lang w:val="ru-RU"/>
              </w:rPr>
            </w:pPr>
            <w:r>
              <w:rPr>
                <w:b/>
                <w:bCs/>
                <w:lang w:val="en-US"/>
              </w:rPr>
              <w:t>____________________</w:t>
            </w:r>
          </w:p>
        </w:tc>
      </w:tr>
      <w:tr w:rsidR="007F4CA7" w14:paraId="3858BA4B" w14:textId="77777777" w:rsidTr="000E376D">
        <w:tc>
          <w:tcPr>
            <w:tcW w:w="1525" w:type="dxa"/>
          </w:tcPr>
          <w:p w14:paraId="78A9DD7E" w14:textId="77777777" w:rsidR="007F4CA7" w:rsidRPr="00571883" w:rsidRDefault="007F4CA7" w:rsidP="000E376D">
            <w:pPr>
              <w:tabs>
                <w:tab w:val="left" w:pos="1701"/>
              </w:tabs>
              <w:spacing w:after="0" w:line="259" w:lineRule="auto"/>
              <w:rPr>
                <w:lang w:val="en-US"/>
              </w:rPr>
            </w:pPr>
            <w:r w:rsidRPr="00571883">
              <w:rPr>
                <w:lang w:val="en-US"/>
              </w:rPr>
              <w:t>Signature:</w:t>
            </w:r>
          </w:p>
        </w:tc>
        <w:tc>
          <w:tcPr>
            <w:tcW w:w="2340" w:type="dxa"/>
          </w:tcPr>
          <w:p w14:paraId="27A321E9" w14:textId="77777777" w:rsidR="007F4CA7" w:rsidRDefault="007F4CA7" w:rsidP="000E376D">
            <w:pPr>
              <w:tabs>
                <w:tab w:val="left" w:pos="1701"/>
              </w:tabs>
              <w:spacing w:after="0" w:line="259" w:lineRule="auto"/>
              <w:rPr>
                <w:b/>
                <w:bCs/>
                <w:lang w:val="ru-RU"/>
              </w:rPr>
            </w:pPr>
            <w:r>
              <w:rPr>
                <w:b/>
                <w:bCs/>
                <w:lang w:val="en-US"/>
              </w:rPr>
              <w:t>____________________</w:t>
            </w:r>
          </w:p>
        </w:tc>
      </w:tr>
    </w:tbl>
    <w:p w14:paraId="772662E1" w14:textId="77777777" w:rsidR="007F4CA7" w:rsidRPr="0041163D" w:rsidRDefault="007F4CA7" w:rsidP="0041163D">
      <w:pPr>
        <w:tabs>
          <w:tab w:val="left" w:pos="1701"/>
        </w:tabs>
        <w:spacing w:after="0" w:line="259" w:lineRule="auto"/>
        <w:rPr>
          <w:lang w:val="en-US"/>
        </w:rPr>
      </w:pPr>
    </w:p>
    <w:p w14:paraId="0D5F7D78" w14:textId="66B3EADB" w:rsidR="00C14E29" w:rsidRPr="0041163D" w:rsidRDefault="00C14E29" w:rsidP="004807C8">
      <w:pPr>
        <w:tabs>
          <w:tab w:val="left" w:pos="1701"/>
        </w:tabs>
        <w:spacing w:after="0" w:line="259" w:lineRule="auto"/>
        <w:rPr>
          <w:lang w:val="ru-RU"/>
        </w:rPr>
      </w:pPr>
    </w:p>
    <w:sectPr w:rsidR="00C14E29" w:rsidRPr="0041163D" w:rsidSect="00FA26C4">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088"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C3FF7" w14:textId="77777777" w:rsidR="001A6A08" w:rsidRDefault="001A6A08" w:rsidP="00EA099F">
      <w:pPr>
        <w:spacing w:after="0" w:line="240" w:lineRule="auto"/>
      </w:pPr>
      <w:r>
        <w:separator/>
      </w:r>
    </w:p>
  </w:endnote>
  <w:endnote w:type="continuationSeparator" w:id="0">
    <w:p w14:paraId="7DCF7605" w14:textId="77777777" w:rsidR="001A6A08" w:rsidRDefault="001A6A08" w:rsidP="00EA099F">
      <w:pPr>
        <w:spacing w:after="0" w:line="240" w:lineRule="auto"/>
      </w:pPr>
      <w:r>
        <w:continuationSeparator/>
      </w:r>
    </w:p>
  </w:endnote>
  <w:endnote w:type="continuationNotice" w:id="1">
    <w:p w14:paraId="7215BF99" w14:textId="77777777" w:rsidR="001A6A08" w:rsidRDefault="001A6A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venir Book">
    <w:altName w:val="Tw Cen MT"/>
    <w:charset w:val="00"/>
    <w:family w:val="auto"/>
    <w:pitch w:val="variable"/>
    <w:sig w:usb0="800000AF" w:usb1="5000204A" w:usb2="00000000" w:usb3="00000000" w:csb0="0000009B"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B5B18" w14:textId="6D26C123" w:rsidR="0052617A" w:rsidRDefault="00872988">
    <w:pPr>
      <w:pStyle w:val="Footer"/>
    </w:pPr>
    <w:r>
      <w:rPr>
        <w:noProof/>
      </w:rPr>
      <mc:AlternateContent>
        <mc:Choice Requires="wps">
          <w:drawing>
            <wp:anchor distT="0" distB="0" distL="0" distR="0" simplePos="0" relativeHeight="251658244" behindDoc="0" locked="0" layoutInCell="1" allowOverlap="1" wp14:anchorId="02CC5AB9" wp14:editId="086B0C31">
              <wp:simplePos x="635" y="635"/>
              <wp:positionH relativeFrom="page">
                <wp:align>left</wp:align>
              </wp:positionH>
              <wp:positionV relativeFrom="page">
                <wp:align>bottom</wp:align>
              </wp:positionV>
              <wp:extent cx="930910" cy="361315"/>
              <wp:effectExtent l="0" t="0" r="2540" b="0"/>
              <wp:wrapNone/>
              <wp:docPr id="780586526" name="Text Box 9"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2F167902" w14:textId="0C2D1CEB"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CC5AB9" id="_x0000_t202" coordsize="21600,21600" o:spt="202" path="m,l,21600r21600,l21600,xe">
              <v:stroke joinstyle="miter"/>
              <v:path gradientshapeok="t" o:connecttype="rect"/>
            </v:shapetype>
            <v:shape id="Text Box 9" o:spid="_x0000_s1028" type="#_x0000_t202" alt="Confidential" style="position:absolute;margin-left:0;margin-top:0;width:73.3pt;height:28.4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" filled="f" stroked="f">
              <v:textbox style="mso-fit-shape-to-text:t" inset="20pt,0,0,15pt">
                <w:txbxContent>
                  <w:p w14:paraId="2F167902" w14:textId="0C2D1CEB"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7DA10" w14:textId="02546732" w:rsidR="00150121" w:rsidRDefault="00872988">
    <w:pPr>
      <w:pStyle w:val="Footer"/>
    </w:pPr>
    <w:r>
      <w:rPr>
        <w:noProof/>
      </w:rPr>
      <mc:AlternateContent>
        <mc:Choice Requires="wps">
          <w:drawing>
            <wp:anchor distT="0" distB="0" distL="0" distR="0" simplePos="0" relativeHeight="251658245" behindDoc="0" locked="0" layoutInCell="1" allowOverlap="1" wp14:anchorId="7B078C4D" wp14:editId="43F42DCA">
              <wp:simplePos x="1081377" y="9541565"/>
              <wp:positionH relativeFrom="page">
                <wp:align>left</wp:align>
              </wp:positionH>
              <wp:positionV relativeFrom="page">
                <wp:align>bottom</wp:align>
              </wp:positionV>
              <wp:extent cx="930910" cy="361315"/>
              <wp:effectExtent l="0" t="0" r="2540" b="0"/>
              <wp:wrapNone/>
              <wp:docPr id="2005357136" name="Text Box 10"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37D9888E" w14:textId="098D68CA"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078C4D" id="_x0000_t202" coordsize="21600,21600" o:spt="202" path="m,l,21600r21600,l21600,xe">
              <v:stroke joinstyle="miter"/>
              <v:path gradientshapeok="t" o:connecttype="rect"/>
            </v:shapetype>
            <v:shape id="Text Box 10" o:spid="_x0000_s1029" type="#_x0000_t202" alt="Confidential" style="position:absolute;margin-left:0;margin-top:0;width:73.3pt;height:28.45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" filled="f" stroked="f">
              <v:textbox style="mso-fit-shape-to-text:t" inset="20pt,0,0,15pt">
                <w:txbxContent>
                  <w:p w14:paraId="37D9888E" w14:textId="098D68CA"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p>
  <w:p w14:paraId="0FF1E58D" w14:textId="77777777" w:rsidR="00150121" w:rsidRDefault="00150121">
    <w:pPr>
      <w:pStyle w:val="Footer"/>
    </w:pPr>
  </w:p>
  <w:tbl>
    <w:tblPr>
      <w:tblStyle w:val="1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2261"/>
      <w:gridCol w:w="3115"/>
    </w:tblGrid>
    <w:tr w:rsidR="00FA380B" w:rsidRPr="00BC69BF" w14:paraId="2CE011B0" w14:textId="77777777" w:rsidTr="00D8662F">
      <w:tc>
        <w:tcPr>
          <w:tcW w:w="4111" w:type="dxa"/>
        </w:tcPr>
        <w:p w14:paraId="53810C21" w14:textId="46A849BF" w:rsidR="00150121" w:rsidRPr="00BC69BF" w:rsidRDefault="00150121" w:rsidP="00150121">
          <w:pPr>
            <w:spacing w:after="0" w:line="240" w:lineRule="auto"/>
            <w:rPr>
              <w:rFonts w:cs="Arial"/>
              <w:sz w:val="18"/>
              <w:szCs w:val="18"/>
            </w:rPr>
          </w:pPr>
          <w:r w:rsidRPr="00203F0F">
            <w:rPr>
              <w:rFonts w:cs="Arial"/>
              <w:color w:val="808080"/>
              <w:sz w:val="18"/>
              <w:szCs w:val="18"/>
              <w:lang w:val="en-US"/>
            </w:rPr>
            <w:t xml:space="preserve">55/19, </w:t>
          </w:r>
          <w:proofErr w:type="spellStart"/>
          <w:r w:rsidRPr="00203F0F">
            <w:rPr>
              <w:rFonts w:cs="Arial"/>
              <w:color w:val="808080"/>
              <w:sz w:val="18"/>
              <w:szCs w:val="18"/>
              <w:lang w:val="en-US"/>
            </w:rPr>
            <w:t>Mangilik</w:t>
          </w:r>
          <w:proofErr w:type="spellEnd"/>
          <w:r w:rsidRPr="00203F0F">
            <w:rPr>
              <w:rFonts w:cs="Arial"/>
              <w:color w:val="808080"/>
              <w:sz w:val="18"/>
              <w:szCs w:val="18"/>
              <w:lang w:val="en-US"/>
            </w:rPr>
            <w:t xml:space="preserve"> El Avenue, </w:t>
          </w:r>
          <w:r w:rsidR="00C14E29">
            <w:rPr>
              <w:rFonts w:cs="Arial"/>
              <w:color w:val="808080"/>
              <w:sz w:val="18"/>
              <w:szCs w:val="18"/>
              <w:lang w:val="en-US"/>
            </w:rPr>
            <w:t>Astana</w:t>
          </w:r>
        </w:p>
      </w:tc>
      <w:tc>
        <w:tcPr>
          <w:tcW w:w="2261" w:type="dxa"/>
        </w:tcPr>
        <w:p w14:paraId="18BB2429" w14:textId="77777777" w:rsidR="00150121" w:rsidRPr="00BC69BF" w:rsidRDefault="00150121" w:rsidP="00150121">
          <w:pPr>
            <w:spacing w:after="0" w:line="240" w:lineRule="auto"/>
            <w:rPr>
              <w:rFonts w:cs="Arial"/>
              <w:sz w:val="18"/>
              <w:szCs w:val="18"/>
            </w:rPr>
          </w:pPr>
        </w:p>
      </w:tc>
      <w:tc>
        <w:tcPr>
          <w:tcW w:w="3115" w:type="dxa"/>
        </w:tcPr>
        <w:p w14:paraId="5E66E806" w14:textId="77777777" w:rsidR="00150121" w:rsidRPr="00BC69BF" w:rsidRDefault="00150121" w:rsidP="00150121">
          <w:pPr>
            <w:spacing w:after="0" w:line="240" w:lineRule="auto"/>
            <w:jc w:val="right"/>
            <w:rPr>
              <w:rFonts w:cs="Arial"/>
              <w:sz w:val="18"/>
              <w:szCs w:val="18"/>
            </w:rPr>
          </w:pPr>
          <w:r w:rsidRPr="00BC69BF">
            <w:rPr>
              <w:rFonts w:cs="Arial"/>
              <w:b/>
              <w:sz w:val="18"/>
              <w:szCs w:val="18"/>
            </w:rPr>
            <w:fldChar w:fldCharType="begin"/>
          </w:r>
          <w:r w:rsidRPr="00BC69BF">
            <w:rPr>
              <w:rFonts w:cs="Arial"/>
              <w:b/>
              <w:sz w:val="18"/>
              <w:szCs w:val="18"/>
              <w:lang w:val="en-US"/>
            </w:rPr>
            <w:instrText xml:space="preserve"> PAGE  \* Arabic  \* MERGEFORMAT </w:instrText>
          </w:r>
          <w:r w:rsidRPr="00BC69BF">
            <w:rPr>
              <w:rFonts w:cs="Arial"/>
              <w:b/>
              <w:sz w:val="18"/>
              <w:szCs w:val="18"/>
            </w:rPr>
            <w:fldChar w:fldCharType="separate"/>
          </w:r>
          <w:r w:rsidRPr="00BC69BF">
            <w:rPr>
              <w:rFonts w:cs="Arial"/>
              <w:b/>
              <w:noProof/>
              <w:sz w:val="18"/>
              <w:szCs w:val="18"/>
              <w:lang w:val="en-US"/>
            </w:rPr>
            <w:t>11</w:t>
          </w:r>
          <w:r w:rsidRPr="00BC69BF">
            <w:rPr>
              <w:rFonts w:cs="Arial"/>
              <w:b/>
              <w:sz w:val="18"/>
              <w:szCs w:val="18"/>
            </w:rPr>
            <w:fldChar w:fldCharType="end"/>
          </w:r>
          <w:r w:rsidRPr="00BC69BF">
            <w:rPr>
              <w:rFonts w:cs="Arial"/>
              <w:sz w:val="18"/>
              <w:szCs w:val="18"/>
              <w:lang w:val="en-US"/>
            </w:rPr>
            <w:t xml:space="preserve"> | </w:t>
          </w:r>
          <w:r w:rsidRPr="00BC69BF">
            <w:rPr>
              <w:rFonts w:cs="Arial"/>
              <w:sz w:val="18"/>
              <w:szCs w:val="18"/>
            </w:rPr>
            <w:fldChar w:fldCharType="begin"/>
          </w:r>
          <w:r w:rsidRPr="00BC69BF">
            <w:rPr>
              <w:rFonts w:cs="Arial"/>
              <w:sz w:val="18"/>
              <w:szCs w:val="18"/>
            </w:rPr>
            <w:instrText>NUMPAGES  \* Arabic  \* MERGEFORMAT</w:instrText>
          </w:r>
          <w:r w:rsidRPr="00BC69BF">
            <w:rPr>
              <w:rFonts w:cs="Arial"/>
              <w:sz w:val="18"/>
              <w:szCs w:val="18"/>
            </w:rPr>
            <w:fldChar w:fldCharType="separate"/>
          </w:r>
          <w:r w:rsidRPr="00BC69BF">
            <w:rPr>
              <w:rFonts w:cs="Arial"/>
              <w:b/>
              <w:noProof/>
              <w:sz w:val="18"/>
              <w:szCs w:val="18"/>
              <w:lang w:val="en-US"/>
            </w:rPr>
            <w:t>11</w:t>
          </w:r>
          <w:r w:rsidRPr="00BC69BF">
            <w:rPr>
              <w:rFonts w:cs="Arial"/>
              <w:sz w:val="18"/>
              <w:szCs w:val="18"/>
            </w:rPr>
            <w:fldChar w:fldCharType="end"/>
          </w:r>
        </w:p>
      </w:tc>
    </w:tr>
    <w:tr w:rsidR="00FA380B" w:rsidRPr="00BC69BF" w14:paraId="1DDCE5B3" w14:textId="77777777" w:rsidTr="00D8662F">
      <w:tc>
        <w:tcPr>
          <w:tcW w:w="9487" w:type="dxa"/>
          <w:gridSpan w:val="3"/>
        </w:tcPr>
        <w:p w14:paraId="2B1348CF" w14:textId="77777777" w:rsidR="00150121" w:rsidRPr="00BC69BF" w:rsidRDefault="00150121" w:rsidP="00150121">
          <w:pPr>
            <w:spacing w:after="0" w:line="240" w:lineRule="auto"/>
            <w:jc w:val="center"/>
            <w:rPr>
              <w:rFonts w:cs="Arial"/>
              <w:sz w:val="18"/>
              <w:szCs w:val="18"/>
            </w:rPr>
          </w:pPr>
          <w:r>
            <w:rPr>
              <w:rFonts w:cs="Arial"/>
              <w:color w:val="808080"/>
              <w:sz w:val="18"/>
              <w:szCs w:val="18"/>
              <w:lang w:val="en-US"/>
            </w:rPr>
            <w:t>Registry Services Agreement</w:t>
          </w:r>
        </w:p>
      </w:tc>
    </w:tr>
  </w:tbl>
  <w:p w14:paraId="457C7AD5" w14:textId="77777777" w:rsidR="00150121" w:rsidRDefault="001501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99D30" w14:textId="58D0A9EE" w:rsidR="0052617A" w:rsidRDefault="00872988">
    <w:pPr>
      <w:pStyle w:val="Footer"/>
    </w:pPr>
    <w:r>
      <w:rPr>
        <w:noProof/>
      </w:rPr>
      <mc:AlternateContent>
        <mc:Choice Requires="wps">
          <w:drawing>
            <wp:anchor distT="0" distB="0" distL="0" distR="0" simplePos="0" relativeHeight="251658243" behindDoc="0" locked="0" layoutInCell="1" allowOverlap="1" wp14:anchorId="5813F4B0" wp14:editId="36FF3357">
              <wp:simplePos x="635" y="635"/>
              <wp:positionH relativeFrom="page">
                <wp:align>left</wp:align>
              </wp:positionH>
              <wp:positionV relativeFrom="page">
                <wp:align>bottom</wp:align>
              </wp:positionV>
              <wp:extent cx="930910" cy="361315"/>
              <wp:effectExtent l="0" t="0" r="2540" b="0"/>
              <wp:wrapNone/>
              <wp:docPr id="1501391018" name="Text Box 8"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3BF672B6" w14:textId="791581C3"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813F4B0" id="_x0000_t202" coordsize="21600,21600" o:spt="202" path="m,l,21600r21600,l21600,xe">
              <v:stroke joinstyle="miter"/>
              <v:path gradientshapeok="t" o:connecttype="rect"/>
            </v:shapetype>
            <v:shape id="Text Box 8" o:spid="_x0000_s1031" type="#_x0000_t202" alt="Confidential" style="position:absolute;margin-left:0;margin-top:0;width:73.3pt;height:28.4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" filled="f" stroked="f">
              <v:textbox style="mso-fit-shape-to-text:t" inset="20pt,0,0,15pt">
                <w:txbxContent>
                  <w:p w14:paraId="3BF672B6" w14:textId="791581C3"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948F2" w14:textId="77777777" w:rsidR="001A6A08" w:rsidRDefault="001A6A08" w:rsidP="00EA099F">
      <w:pPr>
        <w:spacing w:after="0" w:line="240" w:lineRule="auto"/>
      </w:pPr>
      <w:r>
        <w:separator/>
      </w:r>
    </w:p>
  </w:footnote>
  <w:footnote w:type="continuationSeparator" w:id="0">
    <w:p w14:paraId="0A4656B8" w14:textId="77777777" w:rsidR="001A6A08" w:rsidRDefault="001A6A08" w:rsidP="00EA099F">
      <w:pPr>
        <w:spacing w:after="0" w:line="240" w:lineRule="auto"/>
      </w:pPr>
      <w:r>
        <w:continuationSeparator/>
      </w:r>
    </w:p>
  </w:footnote>
  <w:footnote w:type="continuationNotice" w:id="1">
    <w:p w14:paraId="1AE1BA75" w14:textId="77777777" w:rsidR="001A6A08" w:rsidRDefault="001A6A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DA3D7" w14:textId="736E19CD" w:rsidR="00872988" w:rsidRDefault="00872988">
    <w:pPr>
      <w:pStyle w:val="Header"/>
    </w:pPr>
    <w:r>
      <w:rPr>
        <w:noProof/>
      </w:rPr>
      <mc:AlternateContent>
        <mc:Choice Requires="wps">
          <w:drawing>
            <wp:anchor distT="0" distB="0" distL="0" distR="0" simplePos="0" relativeHeight="251658241" behindDoc="0" locked="0" layoutInCell="1" allowOverlap="1" wp14:anchorId="61E0C309" wp14:editId="142B4B66">
              <wp:simplePos x="635" y="635"/>
              <wp:positionH relativeFrom="page">
                <wp:align>left</wp:align>
              </wp:positionH>
              <wp:positionV relativeFrom="page">
                <wp:align>top</wp:align>
              </wp:positionV>
              <wp:extent cx="930910" cy="361315"/>
              <wp:effectExtent l="0" t="0" r="2540" b="635"/>
              <wp:wrapNone/>
              <wp:docPr id="1689176710" name="Text Box 6"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1BC95514" w14:textId="15D1ADBF"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1E0C309" id="_x0000_t202" coordsize="21600,21600" o:spt="202" path="m,l,21600r21600,l21600,xe">
              <v:stroke joinstyle="miter"/>
              <v:path gradientshapeok="t" o:connecttype="rect"/>
            </v:shapetype>
            <v:shape id="Text Box 6" o:spid="_x0000_s1026" type="#_x0000_t202" alt="Confidential" style="position:absolute;margin-left:0;margin-top:0;width:73.3pt;height:28.4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" filled="f" stroked="f">
              <v:textbox style="mso-fit-shape-to-text:t" inset="20pt,15pt,0,0">
                <w:txbxContent>
                  <w:p w14:paraId="1BC95514" w14:textId="15D1ADBF"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0ADFF" w14:textId="607A7AC3" w:rsidR="00EA099F" w:rsidRPr="00EA099F" w:rsidRDefault="00872988">
    <w:pPr>
      <w:pStyle w:val="Header"/>
      <w:rPr>
        <w:rFonts w:cs="Arial"/>
      </w:rPr>
    </w:pPr>
    <w:r>
      <w:rPr>
        <w:rFonts w:cs="Arial"/>
        <w:noProof/>
        <w:color w:val="000000" w:themeColor="text1" w:themeShade="80"/>
        <w:lang w:val="en-US"/>
      </w:rPr>
      <mc:AlternateContent>
        <mc:Choice Requires="wps">
          <w:drawing>
            <wp:anchor distT="0" distB="0" distL="0" distR="0" simplePos="0" relativeHeight="251658242" behindDoc="0" locked="0" layoutInCell="1" allowOverlap="1" wp14:anchorId="55C4716A" wp14:editId="723A882B">
              <wp:simplePos x="1081377" y="453224"/>
              <wp:positionH relativeFrom="page">
                <wp:align>left</wp:align>
              </wp:positionH>
              <wp:positionV relativeFrom="page">
                <wp:align>top</wp:align>
              </wp:positionV>
              <wp:extent cx="930910" cy="361315"/>
              <wp:effectExtent l="0" t="0" r="2540" b="635"/>
              <wp:wrapNone/>
              <wp:docPr id="1418024700" name="Text Box 7"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45C2658B" w14:textId="39CC98FA"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5C4716A" id="_x0000_t202" coordsize="21600,21600" o:spt="202" path="m,l,21600r21600,l21600,xe">
              <v:stroke joinstyle="miter"/>
              <v:path gradientshapeok="t" o:connecttype="rect"/>
            </v:shapetype>
            <v:shape id="Text Box 7" o:spid="_x0000_s1027" type="#_x0000_t202" alt="Confidential" style="position:absolute;margin-left:0;margin-top:0;width:73.3pt;height:28.4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" filled="f" stroked="f">
              <v:textbox style="mso-fit-shape-to-text:t" inset="20pt,15pt,0,0">
                <w:txbxContent>
                  <w:p w14:paraId="45C2658B" w14:textId="39CC98FA"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r w:rsidR="00EA099F" w:rsidRPr="00EA099F">
      <w:rPr>
        <w:rFonts w:cs="Arial"/>
        <w:noProof/>
        <w:color w:val="000000" w:themeColor="text1" w:themeShade="80"/>
        <w:lang w:val="en-US"/>
      </w:rPr>
      <w:drawing>
        <wp:inline distT="0" distB="0" distL="0" distR="0" wp14:anchorId="7DA9B4F3" wp14:editId="728FC3C3">
          <wp:extent cx="2152650" cy="5405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0519" cy="547574"/>
                  </a:xfrm>
                  <a:prstGeom prst="rect">
                    <a:avLst/>
                  </a:prstGeom>
                  <a:noFill/>
                  <a:ln>
                    <a:noFill/>
                  </a:ln>
                </pic:spPr>
              </pic:pic>
            </a:graphicData>
          </a:graphic>
        </wp:inline>
      </w:drawing>
    </w:r>
  </w:p>
  <w:p w14:paraId="531D7A3D" w14:textId="6B98BD65" w:rsidR="00EA099F" w:rsidRPr="00EA099F" w:rsidRDefault="00EA099F">
    <w:pPr>
      <w:pStyle w:val="Header"/>
      <w:rPr>
        <w:rFonts w:cs="Arial"/>
      </w:rPr>
    </w:pPr>
  </w:p>
  <w:p w14:paraId="5DA6CAD8" w14:textId="77777777" w:rsidR="00EA099F" w:rsidRPr="00EA099F" w:rsidRDefault="00EA099F">
    <w:pPr>
      <w:pStyle w:val="Header"/>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1FD32" w14:textId="36531550" w:rsidR="00150121" w:rsidRDefault="00872988">
    <w:pPr>
      <w:pStyle w:val="Header"/>
    </w:pPr>
    <w:r>
      <w:rPr>
        <w:rFonts w:cs="Arial"/>
        <w:noProof/>
        <w:color w:val="000000" w:themeColor="text1" w:themeShade="80"/>
        <w:lang w:val="en-US"/>
      </w:rPr>
      <mc:AlternateContent>
        <mc:Choice Requires="wps">
          <w:drawing>
            <wp:anchor distT="0" distB="0" distL="0" distR="0" simplePos="0" relativeHeight="251658240" behindDoc="0" locked="0" layoutInCell="1" allowOverlap="1" wp14:anchorId="2C656AA4" wp14:editId="1AB93380">
              <wp:simplePos x="635" y="635"/>
              <wp:positionH relativeFrom="page">
                <wp:align>left</wp:align>
              </wp:positionH>
              <wp:positionV relativeFrom="page">
                <wp:align>top</wp:align>
              </wp:positionV>
              <wp:extent cx="930910" cy="361315"/>
              <wp:effectExtent l="0" t="0" r="2540" b="635"/>
              <wp:wrapNone/>
              <wp:docPr id="1989586130" name="Text Box 5"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59769739" w14:textId="388A184A"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C656AA4" id="_x0000_t202" coordsize="21600,21600" o:spt="202" path="m,l,21600r21600,l21600,xe">
              <v:stroke joinstyle="miter"/>
              <v:path gradientshapeok="t" o:connecttype="rect"/>
            </v:shapetype>
            <v:shape id="Text Box 5" o:spid="_x0000_s1030" type="#_x0000_t202" alt="Confidential" style="position:absolute;margin-left:0;margin-top:0;width:73.3pt;height:28.4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" filled="f" stroked="f">
              <v:textbox style="mso-fit-shape-to-text:t" inset="20pt,15pt,0,0">
                <w:txbxContent>
                  <w:p w14:paraId="59769739" w14:textId="388A184A"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r w:rsidR="00150121" w:rsidRPr="00EA099F">
      <w:rPr>
        <w:rFonts w:cs="Arial"/>
        <w:noProof/>
        <w:color w:val="000000" w:themeColor="text1" w:themeShade="80"/>
        <w:lang w:val="en-US"/>
      </w:rPr>
      <w:drawing>
        <wp:inline distT="0" distB="0" distL="0" distR="0" wp14:anchorId="7FEE82A2" wp14:editId="7C167836">
          <wp:extent cx="2152650" cy="5405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0519" cy="547574"/>
                  </a:xfrm>
                  <a:prstGeom prst="rect">
                    <a:avLst/>
                  </a:prstGeom>
                  <a:noFill/>
                  <a:ln>
                    <a:noFill/>
                  </a:ln>
                </pic:spPr>
              </pic:pic>
            </a:graphicData>
          </a:graphic>
        </wp:inline>
      </w:drawing>
    </w:r>
  </w:p>
  <w:p w14:paraId="0601F13A" w14:textId="3F92D352" w:rsidR="00150121" w:rsidRDefault="00150121">
    <w:pPr>
      <w:pStyle w:val="Header"/>
    </w:pPr>
  </w:p>
  <w:p w14:paraId="7EC1D68A" w14:textId="77777777" w:rsidR="00150121" w:rsidRDefault="00150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04DC4"/>
    <w:multiLevelType w:val="multilevel"/>
    <w:tmpl w:val="180CE3C8"/>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Arial" w:hAnsi="Arial" w:cs="Arial" w:hint="default"/>
        <w:b w:val="0"/>
        <w:bCs w:val="0"/>
        <w:sz w:val="20"/>
        <w:szCs w:val="20"/>
      </w:rPr>
    </w:lvl>
    <w:lvl w:ilvl="2">
      <w:start w:val="1"/>
      <w:numFmt w:val="decimal"/>
      <w:lvlText w:val="%1.%2.%3"/>
      <w:lvlJc w:val="left"/>
      <w:pPr>
        <w:ind w:left="1440" w:hanging="720"/>
      </w:pPr>
      <w:rPr>
        <w:rFonts w:hint="default"/>
        <w:b w:val="0"/>
        <w:bCs w:val="0"/>
      </w:rPr>
    </w:lvl>
    <w:lvl w:ilvl="3">
      <w:start w:val="1"/>
      <w:numFmt w:val="lowerLetter"/>
      <w:lvlText w:val="(%4)"/>
      <w:lvlJc w:val="left"/>
      <w:pPr>
        <w:ind w:left="2160" w:hanging="720"/>
      </w:pPr>
      <w:rPr>
        <w:rFonts w:ascii="Arial" w:hAnsi="Arial" w:cs="Arial" w:hint="default"/>
      </w:rPr>
    </w:lvl>
    <w:lvl w:ilvl="4">
      <w:start w:val="1"/>
      <w:numFmt w:val="lowerRoman"/>
      <w:lvlText w:val="(%5)"/>
      <w:lvlJc w:val="left"/>
      <w:pPr>
        <w:tabs>
          <w:tab w:val="num" w:pos="2304"/>
        </w:tabs>
        <w:ind w:left="2880" w:hanging="720"/>
      </w:pPr>
      <w:rPr>
        <w:rFonts w:hint="default"/>
      </w:rPr>
    </w:lvl>
    <w:lvl w:ilvl="5">
      <w:start w:val="1"/>
      <w:numFmt w:val="none"/>
      <w:lvlText w:val=""/>
      <w:lvlJc w:val="left"/>
      <w:pPr>
        <w:tabs>
          <w:tab w:val="num" w:pos="2880"/>
        </w:tabs>
        <w:ind w:left="3600" w:hanging="720"/>
      </w:pPr>
      <w:rPr>
        <w:rFonts w:hint="default"/>
      </w:rPr>
    </w:lvl>
    <w:lvl w:ilvl="6">
      <w:start w:val="1"/>
      <w:numFmt w:val="none"/>
      <w:lvlText w:val=""/>
      <w:lvlJc w:val="left"/>
      <w:pPr>
        <w:tabs>
          <w:tab w:val="num" w:pos="3600"/>
        </w:tabs>
        <w:ind w:left="4320" w:hanging="72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20D6ADCA"/>
    <w:multiLevelType w:val="multilevel"/>
    <w:tmpl w:val="0678722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213225E4"/>
    <w:multiLevelType w:val="multilevel"/>
    <w:tmpl w:val="46CC946C"/>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A67477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8E2330"/>
    <w:multiLevelType w:val="multilevel"/>
    <w:tmpl w:val="0E82D13E"/>
    <w:lvl w:ilvl="0">
      <w:start w:val="1"/>
      <w:numFmt w:val="decimal"/>
      <w:lvlText w:val="%1"/>
      <w:lvlJc w:val="left"/>
      <w:pPr>
        <w:ind w:left="720" w:hanging="720"/>
      </w:pPr>
      <w:rPr>
        <w:rFonts w:hint="default"/>
      </w:rPr>
    </w:lvl>
    <w:lvl w:ilvl="1">
      <w:start w:val="1"/>
      <w:numFmt w:val="decimal"/>
      <w:pStyle w:val="Level2Number"/>
      <w:lvlText w:val="%1.%2"/>
      <w:lvlJc w:val="left"/>
      <w:pPr>
        <w:ind w:left="720" w:hanging="720"/>
      </w:pPr>
      <w:rPr>
        <w:rFonts w:ascii="Arial" w:hAnsi="Arial" w:cs="Arial" w:hint="default"/>
        <w:b w:val="0"/>
        <w:bCs w:val="0"/>
        <w:sz w:val="20"/>
        <w:szCs w:val="20"/>
      </w:rPr>
    </w:lvl>
    <w:lvl w:ilvl="2">
      <w:start w:val="1"/>
      <w:numFmt w:val="decimal"/>
      <w:pStyle w:val="Level3Number"/>
      <w:lvlText w:val="%1.%2.%3"/>
      <w:lvlJc w:val="left"/>
      <w:pPr>
        <w:ind w:left="1440" w:hanging="720"/>
      </w:pPr>
      <w:rPr>
        <w:rFonts w:hint="default"/>
        <w:b w:val="0"/>
        <w:bCs w:val="0"/>
      </w:rPr>
    </w:lvl>
    <w:lvl w:ilvl="3">
      <w:start w:val="1"/>
      <w:numFmt w:val="lowerLetter"/>
      <w:pStyle w:val="Level4Number"/>
      <w:lvlText w:val="(%4)"/>
      <w:lvlJc w:val="left"/>
      <w:pPr>
        <w:ind w:left="2160" w:hanging="720"/>
      </w:pPr>
      <w:rPr>
        <w:rFonts w:ascii="Arial" w:hAnsi="Arial" w:hint="default"/>
      </w:rPr>
    </w:lvl>
    <w:lvl w:ilvl="4">
      <w:start w:val="1"/>
      <w:numFmt w:val="lowerRoman"/>
      <w:lvlText w:val="(%5)"/>
      <w:lvlJc w:val="left"/>
      <w:pPr>
        <w:tabs>
          <w:tab w:val="num" w:pos="2304"/>
        </w:tabs>
        <w:ind w:left="2880" w:hanging="720"/>
      </w:pPr>
      <w:rPr>
        <w:rFonts w:hint="default"/>
      </w:rPr>
    </w:lvl>
    <w:lvl w:ilvl="5">
      <w:start w:val="1"/>
      <w:numFmt w:val="none"/>
      <w:lvlText w:val=""/>
      <w:lvlJc w:val="left"/>
      <w:pPr>
        <w:tabs>
          <w:tab w:val="num" w:pos="2880"/>
        </w:tabs>
        <w:ind w:left="3600" w:hanging="720"/>
      </w:pPr>
      <w:rPr>
        <w:rFonts w:hint="default"/>
      </w:rPr>
    </w:lvl>
    <w:lvl w:ilvl="6">
      <w:start w:val="1"/>
      <w:numFmt w:val="none"/>
      <w:lvlText w:val=""/>
      <w:lvlJc w:val="left"/>
      <w:pPr>
        <w:tabs>
          <w:tab w:val="num" w:pos="3600"/>
        </w:tabs>
        <w:ind w:left="4320" w:hanging="72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3737F77"/>
    <w:multiLevelType w:val="multilevel"/>
    <w:tmpl w:val="85E2D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64FD30"/>
    <w:multiLevelType w:val="hybridMultilevel"/>
    <w:tmpl w:val="C8E4835E"/>
    <w:lvl w:ilvl="0" w:tplc="502AAD4A">
      <w:start w:val="1"/>
      <w:numFmt w:val="decimal"/>
      <w:lvlText w:val="%1."/>
      <w:lvlJc w:val="left"/>
      <w:pPr>
        <w:ind w:left="720" w:hanging="360"/>
      </w:pPr>
    </w:lvl>
    <w:lvl w:ilvl="1" w:tplc="99BA1064">
      <w:start w:val="1"/>
      <w:numFmt w:val="lowerLetter"/>
      <w:lvlText w:val="%2."/>
      <w:lvlJc w:val="left"/>
      <w:pPr>
        <w:ind w:left="720" w:hanging="360"/>
      </w:pPr>
    </w:lvl>
    <w:lvl w:ilvl="2" w:tplc="087E2792">
      <w:start w:val="1"/>
      <w:numFmt w:val="lowerRoman"/>
      <w:lvlText w:val="%3."/>
      <w:lvlJc w:val="right"/>
      <w:pPr>
        <w:ind w:left="1440" w:hanging="180"/>
      </w:pPr>
    </w:lvl>
    <w:lvl w:ilvl="3" w:tplc="666254C6">
      <w:start w:val="1"/>
      <w:numFmt w:val="lowerLetter"/>
      <w:lvlText w:val="(%4)"/>
      <w:lvlJc w:val="left"/>
      <w:pPr>
        <w:ind w:left="2160" w:hanging="360"/>
      </w:pPr>
    </w:lvl>
    <w:lvl w:ilvl="4" w:tplc="85A0ED68">
      <w:start w:val="1"/>
      <w:numFmt w:val="lowerLetter"/>
      <w:lvlText w:val="%5."/>
      <w:lvlJc w:val="left"/>
      <w:pPr>
        <w:ind w:left="2880" w:hanging="360"/>
      </w:pPr>
    </w:lvl>
    <w:lvl w:ilvl="5" w:tplc="750A979C">
      <w:start w:val="1"/>
      <w:numFmt w:val="lowerRoman"/>
      <w:lvlText w:val="%6."/>
      <w:lvlJc w:val="right"/>
      <w:pPr>
        <w:ind w:left="3600" w:hanging="180"/>
      </w:pPr>
    </w:lvl>
    <w:lvl w:ilvl="6" w:tplc="AAC4C984">
      <w:start w:val="1"/>
      <w:numFmt w:val="decimal"/>
      <w:lvlText w:val="%7."/>
      <w:lvlJc w:val="left"/>
      <w:pPr>
        <w:ind w:left="4320" w:hanging="360"/>
      </w:pPr>
    </w:lvl>
    <w:lvl w:ilvl="7" w:tplc="5248042E">
      <w:start w:val="1"/>
      <w:numFmt w:val="lowerLetter"/>
      <w:lvlText w:val="%8."/>
      <w:lvlJc w:val="left"/>
      <w:pPr>
        <w:ind w:left="2880" w:hanging="360"/>
      </w:pPr>
    </w:lvl>
    <w:lvl w:ilvl="8" w:tplc="D144CDAC">
      <w:start w:val="1"/>
      <w:numFmt w:val="lowerRoman"/>
      <w:lvlText w:val="%9."/>
      <w:lvlJc w:val="right"/>
      <w:pPr>
        <w:ind w:left="3240" w:hanging="180"/>
      </w:pPr>
    </w:lvl>
  </w:abstractNum>
  <w:abstractNum w:abstractNumId="7" w15:restartNumberingAfterBreak="0">
    <w:nsid w:val="3AFB5DAF"/>
    <w:multiLevelType w:val="hybridMultilevel"/>
    <w:tmpl w:val="B35A1DF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B2B3042"/>
    <w:multiLevelType w:val="multilevel"/>
    <w:tmpl w:val="24B8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F0D6F"/>
    <w:multiLevelType w:val="multilevel"/>
    <w:tmpl w:val="0CA6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4F76E1"/>
    <w:multiLevelType w:val="multilevel"/>
    <w:tmpl w:val="EAC8AD3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4CD53B00"/>
    <w:multiLevelType w:val="multilevel"/>
    <w:tmpl w:val="4E183F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4D24256A"/>
    <w:multiLevelType w:val="multilevel"/>
    <w:tmpl w:val="041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D20898"/>
    <w:multiLevelType w:val="multilevel"/>
    <w:tmpl w:val="A052F83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53E36018"/>
    <w:multiLevelType w:val="multilevel"/>
    <w:tmpl w:val="878C9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8D293A"/>
    <w:multiLevelType w:val="hybridMultilevel"/>
    <w:tmpl w:val="98BE4146"/>
    <w:lvl w:ilvl="0" w:tplc="9F82C3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6426202">
    <w:abstractNumId w:val="6"/>
  </w:num>
  <w:num w:numId="2" w16cid:durableId="1784691370">
    <w:abstractNumId w:val="1"/>
  </w:num>
  <w:num w:numId="3" w16cid:durableId="227880097">
    <w:abstractNumId w:val="12"/>
  </w:num>
  <w:num w:numId="4" w16cid:durableId="1118791797">
    <w:abstractNumId w:val="15"/>
  </w:num>
  <w:num w:numId="5" w16cid:durableId="1368725922">
    <w:abstractNumId w:val="0"/>
  </w:num>
  <w:num w:numId="6" w16cid:durableId="147867763">
    <w:abstractNumId w:val="4"/>
  </w:num>
  <w:num w:numId="7" w16cid:durableId="238949813">
    <w:abstractNumId w:val="4"/>
  </w:num>
  <w:num w:numId="8" w16cid:durableId="105127903">
    <w:abstractNumId w:val="4"/>
  </w:num>
  <w:num w:numId="9" w16cid:durableId="1493642088">
    <w:abstractNumId w:val="4"/>
  </w:num>
  <w:num w:numId="10" w16cid:durableId="726223160">
    <w:abstractNumId w:val="12"/>
  </w:num>
  <w:num w:numId="11" w16cid:durableId="1688016992">
    <w:abstractNumId w:val="10"/>
  </w:num>
  <w:num w:numId="12" w16cid:durableId="1587690606">
    <w:abstractNumId w:val="13"/>
  </w:num>
  <w:num w:numId="13" w16cid:durableId="255285032">
    <w:abstractNumId w:val="11"/>
  </w:num>
  <w:num w:numId="14" w16cid:durableId="2073890394">
    <w:abstractNumId w:val="7"/>
  </w:num>
  <w:num w:numId="15" w16cid:durableId="829826955">
    <w:abstractNumId w:val="4"/>
  </w:num>
  <w:num w:numId="16" w16cid:durableId="1797944841">
    <w:abstractNumId w:val="3"/>
  </w:num>
  <w:num w:numId="17" w16cid:durableId="1475441517">
    <w:abstractNumId w:val="2"/>
  </w:num>
  <w:num w:numId="18" w16cid:durableId="1675180827">
    <w:abstractNumId w:val="12"/>
  </w:num>
  <w:num w:numId="19" w16cid:durableId="830486200">
    <w:abstractNumId w:val="4"/>
  </w:num>
  <w:num w:numId="20" w16cid:durableId="1598712899">
    <w:abstractNumId w:val="4"/>
  </w:num>
  <w:num w:numId="21" w16cid:durableId="144208214">
    <w:abstractNumId w:val="9"/>
  </w:num>
  <w:num w:numId="22" w16cid:durableId="883180590">
    <w:abstractNumId w:val="5"/>
  </w:num>
  <w:num w:numId="23" w16cid:durableId="465201233">
    <w:abstractNumId w:val="14"/>
  </w:num>
  <w:num w:numId="24" w16cid:durableId="41150938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eyNDA1M7c0NrFQ0lEKTi0uzszPAykwqgUAV0rrTSwAAAA="/>
  </w:docVars>
  <w:rsids>
    <w:rsidRoot w:val="009B68D7"/>
    <w:rsid w:val="000015F5"/>
    <w:rsid w:val="00001C0D"/>
    <w:rsid w:val="00001E8E"/>
    <w:rsid w:val="00003CBE"/>
    <w:rsid w:val="00025A60"/>
    <w:rsid w:val="00037586"/>
    <w:rsid w:val="000377FB"/>
    <w:rsid w:val="0004084D"/>
    <w:rsid w:val="00041A32"/>
    <w:rsid w:val="00044D83"/>
    <w:rsid w:val="00046024"/>
    <w:rsid w:val="000472DF"/>
    <w:rsid w:val="00047F5A"/>
    <w:rsid w:val="00050B44"/>
    <w:rsid w:val="00051598"/>
    <w:rsid w:val="00053DD8"/>
    <w:rsid w:val="000558CF"/>
    <w:rsid w:val="0005706D"/>
    <w:rsid w:val="00057625"/>
    <w:rsid w:val="00057A65"/>
    <w:rsid w:val="00060D97"/>
    <w:rsid w:val="000618CD"/>
    <w:rsid w:val="00061E1A"/>
    <w:rsid w:val="00062B25"/>
    <w:rsid w:val="0006459C"/>
    <w:rsid w:val="00072F7E"/>
    <w:rsid w:val="0007430A"/>
    <w:rsid w:val="000777EA"/>
    <w:rsid w:val="0009224A"/>
    <w:rsid w:val="00096352"/>
    <w:rsid w:val="00096C25"/>
    <w:rsid w:val="00096C6D"/>
    <w:rsid w:val="00097B25"/>
    <w:rsid w:val="00097FB1"/>
    <w:rsid w:val="000A6D9E"/>
    <w:rsid w:val="000B0E83"/>
    <w:rsid w:val="000B1BDF"/>
    <w:rsid w:val="000B38E6"/>
    <w:rsid w:val="000C7497"/>
    <w:rsid w:val="000D1424"/>
    <w:rsid w:val="000D1470"/>
    <w:rsid w:val="000D40FA"/>
    <w:rsid w:val="000D6863"/>
    <w:rsid w:val="000E4921"/>
    <w:rsid w:val="000E57D4"/>
    <w:rsid w:val="000E6568"/>
    <w:rsid w:val="000E7C9F"/>
    <w:rsid w:val="000F15F6"/>
    <w:rsid w:val="001047ED"/>
    <w:rsid w:val="00106BD9"/>
    <w:rsid w:val="0010771F"/>
    <w:rsid w:val="001079E6"/>
    <w:rsid w:val="00111FFA"/>
    <w:rsid w:val="001123C0"/>
    <w:rsid w:val="00113D39"/>
    <w:rsid w:val="00114EB0"/>
    <w:rsid w:val="00116780"/>
    <w:rsid w:val="001177BE"/>
    <w:rsid w:val="00117E83"/>
    <w:rsid w:val="00124570"/>
    <w:rsid w:val="001276C0"/>
    <w:rsid w:val="001359AB"/>
    <w:rsid w:val="001368AF"/>
    <w:rsid w:val="001378BB"/>
    <w:rsid w:val="001405A3"/>
    <w:rsid w:val="001452CE"/>
    <w:rsid w:val="00146BC7"/>
    <w:rsid w:val="001475AA"/>
    <w:rsid w:val="00147D33"/>
    <w:rsid w:val="00150121"/>
    <w:rsid w:val="001511B4"/>
    <w:rsid w:val="001632E6"/>
    <w:rsid w:val="0016616A"/>
    <w:rsid w:val="00171210"/>
    <w:rsid w:val="0017232C"/>
    <w:rsid w:val="001729B7"/>
    <w:rsid w:val="00173F79"/>
    <w:rsid w:val="00175D48"/>
    <w:rsid w:val="001802EF"/>
    <w:rsid w:val="00180ADD"/>
    <w:rsid w:val="00182A09"/>
    <w:rsid w:val="001834E3"/>
    <w:rsid w:val="00183D7B"/>
    <w:rsid w:val="00187005"/>
    <w:rsid w:val="00195F8B"/>
    <w:rsid w:val="00197507"/>
    <w:rsid w:val="001A04C4"/>
    <w:rsid w:val="001A0541"/>
    <w:rsid w:val="001A2098"/>
    <w:rsid w:val="001A2729"/>
    <w:rsid w:val="001A6A08"/>
    <w:rsid w:val="001B3D50"/>
    <w:rsid w:val="001B5733"/>
    <w:rsid w:val="001B6114"/>
    <w:rsid w:val="001C1270"/>
    <w:rsid w:val="001C2BB9"/>
    <w:rsid w:val="001C4753"/>
    <w:rsid w:val="001D597B"/>
    <w:rsid w:val="001D5C83"/>
    <w:rsid w:val="001E01CB"/>
    <w:rsid w:val="001E0A2B"/>
    <w:rsid w:val="001E1721"/>
    <w:rsid w:val="001E5D43"/>
    <w:rsid w:val="001E6534"/>
    <w:rsid w:val="001F0052"/>
    <w:rsid w:val="001F0B16"/>
    <w:rsid w:val="001F0E0D"/>
    <w:rsid w:val="001F362D"/>
    <w:rsid w:val="001F672F"/>
    <w:rsid w:val="001F6DB4"/>
    <w:rsid w:val="0020024D"/>
    <w:rsid w:val="00207EC5"/>
    <w:rsid w:val="002109FC"/>
    <w:rsid w:val="002133E4"/>
    <w:rsid w:val="00215B33"/>
    <w:rsid w:val="00215BA8"/>
    <w:rsid w:val="002175BA"/>
    <w:rsid w:val="00224961"/>
    <w:rsid w:val="00224A51"/>
    <w:rsid w:val="00226F18"/>
    <w:rsid w:val="00227E2C"/>
    <w:rsid w:val="002307A3"/>
    <w:rsid w:val="00230DE7"/>
    <w:rsid w:val="0023165D"/>
    <w:rsid w:val="00236320"/>
    <w:rsid w:val="00244F0C"/>
    <w:rsid w:val="0024605B"/>
    <w:rsid w:val="002470CF"/>
    <w:rsid w:val="00256062"/>
    <w:rsid w:val="002574E8"/>
    <w:rsid w:val="00257810"/>
    <w:rsid w:val="00261C2D"/>
    <w:rsid w:val="002657B9"/>
    <w:rsid w:val="002668AB"/>
    <w:rsid w:val="0027011C"/>
    <w:rsid w:val="00270BED"/>
    <w:rsid w:val="002717CB"/>
    <w:rsid w:val="0027222D"/>
    <w:rsid w:val="002748A7"/>
    <w:rsid w:val="00275418"/>
    <w:rsid w:val="00283C03"/>
    <w:rsid w:val="002877FB"/>
    <w:rsid w:val="0029525E"/>
    <w:rsid w:val="002A343F"/>
    <w:rsid w:val="002A3486"/>
    <w:rsid w:val="002A6A07"/>
    <w:rsid w:val="002B2B32"/>
    <w:rsid w:val="002C042E"/>
    <w:rsid w:val="002C66FA"/>
    <w:rsid w:val="002D22C3"/>
    <w:rsid w:val="002D3ACD"/>
    <w:rsid w:val="002D3F30"/>
    <w:rsid w:val="002D50C8"/>
    <w:rsid w:val="002D5435"/>
    <w:rsid w:val="002E0788"/>
    <w:rsid w:val="002E1D7E"/>
    <w:rsid w:val="002E5D89"/>
    <w:rsid w:val="002E645C"/>
    <w:rsid w:val="002F11CD"/>
    <w:rsid w:val="002F1665"/>
    <w:rsid w:val="002F1833"/>
    <w:rsid w:val="002F200D"/>
    <w:rsid w:val="002F5D40"/>
    <w:rsid w:val="002F6FE0"/>
    <w:rsid w:val="002FA06F"/>
    <w:rsid w:val="00301766"/>
    <w:rsid w:val="0031185D"/>
    <w:rsid w:val="00315FDE"/>
    <w:rsid w:val="003161BE"/>
    <w:rsid w:val="0031769F"/>
    <w:rsid w:val="00320996"/>
    <w:rsid w:val="00322522"/>
    <w:rsid w:val="00326184"/>
    <w:rsid w:val="00333057"/>
    <w:rsid w:val="003433EB"/>
    <w:rsid w:val="00344820"/>
    <w:rsid w:val="0034493B"/>
    <w:rsid w:val="00351AA4"/>
    <w:rsid w:val="00355DB7"/>
    <w:rsid w:val="0036182F"/>
    <w:rsid w:val="0036418C"/>
    <w:rsid w:val="00367206"/>
    <w:rsid w:val="00367BEA"/>
    <w:rsid w:val="00372AF5"/>
    <w:rsid w:val="00380A96"/>
    <w:rsid w:val="0038442A"/>
    <w:rsid w:val="00384BE4"/>
    <w:rsid w:val="00385D42"/>
    <w:rsid w:val="003917E6"/>
    <w:rsid w:val="00391F38"/>
    <w:rsid w:val="00392BCC"/>
    <w:rsid w:val="00393882"/>
    <w:rsid w:val="003A1118"/>
    <w:rsid w:val="003A15B8"/>
    <w:rsid w:val="003A15D0"/>
    <w:rsid w:val="003A2AE4"/>
    <w:rsid w:val="003A40CD"/>
    <w:rsid w:val="003A685D"/>
    <w:rsid w:val="003A7749"/>
    <w:rsid w:val="003B0023"/>
    <w:rsid w:val="003B3F1B"/>
    <w:rsid w:val="003B5E6B"/>
    <w:rsid w:val="003C0EDA"/>
    <w:rsid w:val="003C61EF"/>
    <w:rsid w:val="003C688E"/>
    <w:rsid w:val="003D2A08"/>
    <w:rsid w:val="003D37AB"/>
    <w:rsid w:val="003D6D03"/>
    <w:rsid w:val="003D6E3C"/>
    <w:rsid w:val="003E2FE4"/>
    <w:rsid w:val="003E3C91"/>
    <w:rsid w:val="003E63C9"/>
    <w:rsid w:val="003F229D"/>
    <w:rsid w:val="003F467F"/>
    <w:rsid w:val="003F55FB"/>
    <w:rsid w:val="003F5DD2"/>
    <w:rsid w:val="004010B0"/>
    <w:rsid w:val="00407768"/>
    <w:rsid w:val="0041163D"/>
    <w:rsid w:val="00414CFA"/>
    <w:rsid w:val="00414EB4"/>
    <w:rsid w:val="004230EB"/>
    <w:rsid w:val="00425A69"/>
    <w:rsid w:val="004262DA"/>
    <w:rsid w:val="00426B68"/>
    <w:rsid w:val="0043339D"/>
    <w:rsid w:val="0043379E"/>
    <w:rsid w:val="00434D92"/>
    <w:rsid w:val="00437D02"/>
    <w:rsid w:val="0044022A"/>
    <w:rsid w:val="004455AD"/>
    <w:rsid w:val="004464B3"/>
    <w:rsid w:val="0045079C"/>
    <w:rsid w:val="004542C0"/>
    <w:rsid w:val="00454E2B"/>
    <w:rsid w:val="00456A32"/>
    <w:rsid w:val="00456E19"/>
    <w:rsid w:val="0046694B"/>
    <w:rsid w:val="004669FD"/>
    <w:rsid w:val="00475323"/>
    <w:rsid w:val="00475DE8"/>
    <w:rsid w:val="004805D1"/>
    <w:rsid w:val="004807C8"/>
    <w:rsid w:val="004837DB"/>
    <w:rsid w:val="00485570"/>
    <w:rsid w:val="00491A75"/>
    <w:rsid w:val="00492451"/>
    <w:rsid w:val="004941DC"/>
    <w:rsid w:val="004A151A"/>
    <w:rsid w:val="004A3B01"/>
    <w:rsid w:val="004B1741"/>
    <w:rsid w:val="004B451A"/>
    <w:rsid w:val="004B6823"/>
    <w:rsid w:val="004C1E9B"/>
    <w:rsid w:val="004C6063"/>
    <w:rsid w:val="004D2024"/>
    <w:rsid w:val="004D3C95"/>
    <w:rsid w:val="004F1EC4"/>
    <w:rsid w:val="004F2D62"/>
    <w:rsid w:val="004F3014"/>
    <w:rsid w:val="004F4D05"/>
    <w:rsid w:val="004F5262"/>
    <w:rsid w:val="00503678"/>
    <w:rsid w:val="00507872"/>
    <w:rsid w:val="005118CB"/>
    <w:rsid w:val="005156BF"/>
    <w:rsid w:val="00517009"/>
    <w:rsid w:val="005215CF"/>
    <w:rsid w:val="00521F5F"/>
    <w:rsid w:val="00523036"/>
    <w:rsid w:val="00524C81"/>
    <w:rsid w:val="0052617A"/>
    <w:rsid w:val="005343D9"/>
    <w:rsid w:val="0053448E"/>
    <w:rsid w:val="00534B2C"/>
    <w:rsid w:val="00540A01"/>
    <w:rsid w:val="00544E63"/>
    <w:rsid w:val="00547905"/>
    <w:rsid w:val="00556863"/>
    <w:rsid w:val="00561817"/>
    <w:rsid w:val="0056556F"/>
    <w:rsid w:val="005727F3"/>
    <w:rsid w:val="00572A65"/>
    <w:rsid w:val="005745AB"/>
    <w:rsid w:val="00576D35"/>
    <w:rsid w:val="00584955"/>
    <w:rsid w:val="005876C0"/>
    <w:rsid w:val="00594A2C"/>
    <w:rsid w:val="00594DBB"/>
    <w:rsid w:val="00596AB4"/>
    <w:rsid w:val="005971E9"/>
    <w:rsid w:val="005B493B"/>
    <w:rsid w:val="005B4A7C"/>
    <w:rsid w:val="005C0E4F"/>
    <w:rsid w:val="005C48B6"/>
    <w:rsid w:val="005C7F2D"/>
    <w:rsid w:val="005D55FB"/>
    <w:rsid w:val="005E5E5D"/>
    <w:rsid w:val="005F31FE"/>
    <w:rsid w:val="005F3E64"/>
    <w:rsid w:val="005F47A8"/>
    <w:rsid w:val="005F4F9E"/>
    <w:rsid w:val="0060254C"/>
    <w:rsid w:val="00603D06"/>
    <w:rsid w:val="0060448D"/>
    <w:rsid w:val="00610FCD"/>
    <w:rsid w:val="0061709F"/>
    <w:rsid w:val="00621C44"/>
    <w:rsid w:val="006276E0"/>
    <w:rsid w:val="00630D68"/>
    <w:rsid w:val="00630E95"/>
    <w:rsid w:val="00635F5C"/>
    <w:rsid w:val="00641B47"/>
    <w:rsid w:val="00641C4F"/>
    <w:rsid w:val="0064386F"/>
    <w:rsid w:val="00644270"/>
    <w:rsid w:val="00644F70"/>
    <w:rsid w:val="00645AC2"/>
    <w:rsid w:val="006512CA"/>
    <w:rsid w:val="006520FD"/>
    <w:rsid w:val="006720C8"/>
    <w:rsid w:val="006731E4"/>
    <w:rsid w:val="006746AF"/>
    <w:rsid w:val="006758C2"/>
    <w:rsid w:val="00677425"/>
    <w:rsid w:val="006819B5"/>
    <w:rsid w:val="00682C06"/>
    <w:rsid w:val="00685168"/>
    <w:rsid w:val="00690646"/>
    <w:rsid w:val="00692862"/>
    <w:rsid w:val="006956A5"/>
    <w:rsid w:val="00695F47"/>
    <w:rsid w:val="0069613F"/>
    <w:rsid w:val="006A0A11"/>
    <w:rsid w:val="006A0DDB"/>
    <w:rsid w:val="006A55CE"/>
    <w:rsid w:val="006A6C57"/>
    <w:rsid w:val="006A7CD4"/>
    <w:rsid w:val="006B2CC2"/>
    <w:rsid w:val="006C3CE3"/>
    <w:rsid w:val="006D01A0"/>
    <w:rsid w:val="006D089E"/>
    <w:rsid w:val="006D36D2"/>
    <w:rsid w:val="006D44C0"/>
    <w:rsid w:val="006D45AE"/>
    <w:rsid w:val="006D7336"/>
    <w:rsid w:val="006E5536"/>
    <w:rsid w:val="006F1194"/>
    <w:rsid w:val="006F596E"/>
    <w:rsid w:val="006F7B85"/>
    <w:rsid w:val="00711532"/>
    <w:rsid w:val="007140F6"/>
    <w:rsid w:val="0071540F"/>
    <w:rsid w:val="00715E38"/>
    <w:rsid w:val="00716300"/>
    <w:rsid w:val="0072391F"/>
    <w:rsid w:val="00723A8D"/>
    <w:rsid w:val="00733949"/>
    <w:rsid w:val="00734EB8"/>
    <w:rsid w:val="00747B0D"/>
    <w:rsid w:val="0075032D"/>
    <w:rsid w:val="00753E56"/>
    <w:rsid w:val="00757034"/>
    <w:rsid w:val="00772B8D"/>
    <w:rsid w:val="007739C2"/>
    <w:rsid w:val="00775CF4"/>
    <w:rsid w:val="00781795"/>
    <w:rsid w:val="00786F24"/>
    <w:rsid w:val="00790E20"/>
    <w:rsid w:val="00791C54"/>
    <w:rsid w:val="00796D7A"/>
    <w:rsid w:val="007978C8"/>
    <w:rsid w:val="00797B76"/>
    <w:rsid w:val="007A6E7B"/>
    <w:rsid w:val="007B7309"/>
    <w:rsid w:val="007D46B7"/>
    <w:rsid w:val="007D531B"/>
    <w:rsid w:val="007E515F"/>
    <w:rsid w:val="007E6E0C"/>
    <w:rsid w:val="007F28C0"/>
    <w:rsid w:val="007F4CA7"/>
    <w:rsid w:val="007F4D24"/>
    <w:rsid w:val="007F77AF"/>
    <w:rsid w:val="008007C4"/>
    <w:rsid w:val="0080084E"/>
    <w:rsid w:val="00810E96"/>
    <w:rsid w:val="008113E8"/>
    <w:rsid w:val="00811424"/>
    <w:rsid w:val="008176E5"/>
    <w:rsid w:val="00821381"/>
    <w:rsid w:val="008238FA"/>
    <w:rsid w:val="008330EC"/>
    <w:rsid w:val="008339DC"/>
    <w:rsid w:val="00840478"/>
    <w:rsid w:val="00841050"/>
    <w:rsid w:val="00841EEE"/>
    <w:rsid w:val="008442F5"/>
    <w:rsid w:val="00847547"/>
    <w:rsid w:val="00847883"/>
    <w:rsid w:val="008623D2"/>
    <w:rsid w:val="008624C2"/>
    <w:rsid w:val="00862E9E"/>
    <w:rsid w:val="008643B0"/>
    <w:rsid w:val="00867A6D"/>
    <w:rsid w:val="00871D0F"/>
    <w:rsid w:val="00872988"/>
    <w:rsid w:val="00872AFA"/>
    <w:rsid w:val="00875F0C"/>
    <w:rsid w:val="0088137E"/>
    <w:rsid w:val="00881B30"/>
    <w:rsid w:val="00883097"/>
    <w:rsid w:val="0088761D"/>
    <w:rsid w:val="00890557"/>
    <w:rsid w:val="008906CF"/>
    <w:rsid w:val="00892118"/>
    <w:rsid w:val="00895235"/>
    <w:rsid w:val="00896022"/>
    <w:rsid w:val="008A5CF5"/>
    <w:rsid w:val="008B176B"/>
    <w:rsid w:val="008B2494"/>
    <w:rsid w:val="008B5F8F"/>
    <w:rsid w:val="008B6A21"/>
    <w:rsid w:val="008C76FE"/>
    <w:rsid w:val="008D015E"/>
    <w:rsid w:val="008D07A9"/>
    <w:rsid w:val="008D0E15"/>
    <w:rsid w:val="008D1D57"/>
    <w:rsid w:val="008D4A19"/>
    <w:rsid w:val="008E1068"/>
    <w:rsid w:val="008E148F"/>
    <w:rsid w:val="008E1C94"/>
    <w:rsid w:val="008E5F3C"/>
    <w:rsid w:val="008F008A"/>
    <w:rsid w:val="008F4BFC"/>
    <w:rsid w:val="009026EE"/>
    <w:rsid w:val="00906032"/>
    <w:rsid w:val="0091058A"/>
    <w:rsid w:val="00911A14"/>
    <w:rsid w:val="00911F4E"/>
    <w:rsid w:val="00917D81"/>
    <w:rsid w:val="0092362D"/>
    <w:rsid w:val="009279B3"/>
    <w:rsid w:val="00934E9A"/>
    <w:rsid w:val="00935895"/>
    <w:rsid w:val="00950D02"/>
    <w:rsid w:val="009538E6"/>
    <w:rsid w:val="0096030F"/>
    <w:rsid w:val="00963A74"/>
    <w:rsid w:val="0097082B"/>
    <w:rsid w:val="00971234"/>
    <w:rsid w:val="009806DA"/>
    <w:rsid w:val="0098109C"/>
    <w:rsid w:val="00987177"/>
    <w:rsid w:val="009907E5"/>
    <w:rsid w:val="0099309A"/>
    <w:rsid w:val="009A287A"/>
    <w:rsid w:val="009A289D"/>
    <w:rsid w:val="009A3B5F"/>
    <w:rsid w:val="009A6D9C"/>
    <w:rsid w:val="009B18C0"/>
    <w:rsid w:val="009B212A"/>
    <w:rsid w:val="009B68D7"/>
    <w:rsid w:val="009C080E"/>
    <w:rsid w:val="009C1605"/>
    <w:rsid w:val="009C17FB"/>
    <w:rsid w:val="009C2945"/>
    <w:rsid w:val="009D323E"/>
    <w:rsid w:val="009D35A4"/>
    <w:rsid w:val="009D65C2"/>
    <w:rsid w:val="009E294C"/>
    <w:rsid w:val="009F2EA0"/>
    <w:rsid w:val="009F3205"/>
    <w:rsid w:val="00A01F98"/>
    <w:rsid w:val="00A02FA0"/>
    <w:rsid w:val="00A106F4"/>
    <w:rsid w:val="00A12A76"/>
    <w:rsid w:val="00A20465"/>
    <w:rsid w:val="00A20476"/>
    <w:rsid w:val="00A228B6"/>
    <w:rsid w:val="00A26789"/>
    <w:rsid w:val="00A27919"/>
    <w:rsid w:val="00A31101"/>
    <w:rsid w:val="00A31A71"/>
    <w:rsid w:val="00A32DA5"/>
    <w:rsid w:val="00A37CFB"/>
    <w:rsid w:val="00A4356A"/>
    <w:rsid w:val="00A46A8D"/>
    <w:rsid w:val="00A50CF9"/>
    <w:rsid w:val="00A51056"/>
    <w:rsid w:val="00A51375"/>
    <w:rsid w:val="00A54D2F"/>
    <w:rsid w:val="00A568E0"/>
    <w:rsid w:val="00A62029"/>
    <w:rsid w:val="00A638CD"/>
    <w:rsid w:val="00A70541"/>
    <w:rsid w:val="00A73BF6"/>
    <w:rsid w:val="00A752FD"/>
    <w:rsid w:val="00A77583"/>
    <w:rsid w:val="00A80CEB"/>
    <w:rsid w:val="00A820AA"/>
    <w:rsid w:val="00A901EE"/>
    <w:rsid w:val="00A96087"/>
    <w:rsid w:val="00AA0CE5"/>
    <w:rsid w:val="00AA22A5"/>
    <w:rsid w:val="00AA3F24"/>
    <w:rsid w:val="00AA6EAF"/>
    <w:rsid w:val="00AC12FC"/>
    <w:rsid w:val="00AC2B74"/>
    <w:rsid w:val="00AC2EA8"/>
    <w:rsid w:val="00AC3393"/>
    <w:rsid w:val="00AD21C5"/>
    <w:rsid w:val="00AD2E8F"/>
    <w:rsid w:val="00AD51D7"/>
    <w:rsid w:val="00AD62D2"/>
    <w:rsid w:val="00AE0B07"/>
    <w:rsid w:val="00AE1760"/>
    <w:rsid w:val="00AE36CC"/>
    <w:rsid w:val="00AF3163"/>
    <w:rsid w:val="00AF3DA1"/>
    <w:rsid w:val="00AF7A91"/>
    <w:rsid w:val="00B009D6"/>
    <w:rsid w:val="00B01796"/>
    <w:rsid w:val="00B0193A"/>
    <w:rsid w:val="00B024F3"/>
    <w:rsid w:val="00B04766"/>
    <w:rsid w:val="00B04E6D"/>
    <w:rsid w:val="00B1062A"/>
    <w:rsid w:val="00B1438E"/>
    <w:rsid w:val="00B16915"/>
    <w:rsid w:val="00B20266"/>
    <w:rsid w:val="00B23737"/>
    <w:rsid w:val="00B246EA"/>
    <w:rsid w:val="00B25CB7"/>
    <w:rsid w:val="00B311C8"/>
    <w:rsid w:val="00B312B8"/>
    <w:rsid w:val="00B3398D"/>
    <w:rsid w:val="00B34244"/>
    <w:rsid w:val="00B3561E"/>
    <w:rsid w:val="00B3653E"/>
    <w:rsid w:val="00B40701"/>
    <w:rsid w:val="00B40F84"/>
    <w:rsid w:val="00B44AA5"/>
    <w:rsid w:val="00B456B9"/>
    <w:rsid w:val="00B459D3"/>
    <w:rsid w:val="00B47051"/>
    <w:rsid w:val="00B50921"/>
    <w:rsid w:val="00B50A84"/>
    <w:rsid w:val="00B50F9F"/>
    <w:rsid w:val="00B519F5"/>
    <w:rsid w:val="00B52A69"/>
    <w:rsid w:val="00B52F98"/>
    <w:rsid w:val="00B6496C"/>
    <w:rsid w:val="00B66AB0"/>
    <w:rsid w:val="00B7231F"/>
    <w:rsid w:val="00B74588"/>
    <w:rsid w:val="00B76341"/>
    <w:rsid w:val="00B764A2"/>
    <w:rsid w:val="00B765E3"/>
    <w:rsid w:val="00B77D40"/>
    <w:rsid w:val="00B80C4C"/>
    <w:rsid w:val="00B8111A"/>
    <w:rsid w:val="00B82ACC"/>
    <w:rsid w:val="00B86014"/>
    <w:rsid w:val="00B93E2F"/>
    <w:rsid w:val="00B95CE2"/>
    <w:rsid w:val="00B962A0"/>
    <w:rsid w:val="00BA0AAD"/>
    <w:rsid w:val="00BA0E7C"/>
    <w:rsid w:val="00BA259F"/>
    <w:rsid w:val="00BA2D80"/>
    <w:rsid w:val="00BA3AFC"/>
    <w:rsid w:val="00BA6AAF"/>
    <w:rsid w:val="00BA766B"/>
    <w:rsid w:val="00BA7DDA"/>
    <w:rsid w:val="00BB0034"/>
    <w:rsid w:val="00BB036F"/>
    <w:rsid w:val="00BB0DA4"/>
    <w:rsid w:val="00BB1FCE"/>
    <w:rsid w:val="00BC1D0A"/>
    <w:rsid w:val="00BD45EF"/>
    <w:rsid w:val="00BD4E4C"/>
    <w:rsid w:val="00BE5AD8"/>
    <w:rsid w:val="00BF0A04"/>
    <w:rsid w:val="00BF1DB7"/>
    <w:rsid w:val="00BF4A9A"/>
    <w:rsid w:val="00C003A2"/>
    <w:rsid w:val="00C00613"/>
    <w:rsid w:val="00C032C9"/>
    <w:rsid w:val="00C04EE0"/>
    <w:rsid w:val="00C129B9"/>
    <w:rsid w:val="00C14C8F"/>
    <w:rsid w:val="00C14E29"/>
    <w:rsid w:val="00C17769"/>
    <w:rsid w:val="00C20D04"/>
    <w:rsid w:val="00C20F6E"/>
    <w:rsid w:val="00C231C0"/>
    <w:rsid w:val="00C251B2"/>
    <w:rsid w:val="00C2767E"/>
    <w:rsid w:val="00C30C48"/>
    <w:rsid w:val="00C30CA4"/>
    <w:rsid w:val="00C357B8"/>
    <w:rsid w:val="00C413CD"/>
    <w:rsid w:val="00C45573"/>
    <w:rsid w:val="00C4588E"/>
    <w:rsid w:val="00C47243"/>
    <w:rsid w:val="00C5026E"/>
    <w:rsid w:val="00C55A9B"/>
    <w:rsid w:val="00C57FDA"/>
    <w:rsid w:val="00C65CEC"/>
    <w:rsid w:val="00C83D1F"/>
    <w:rsid w:val="00C85271"/>
    <w:rsid w:val="00C92211"/>
    <w:rsid w:val="00CA08E7"/>
    <w:rsid w:val="00CA2023"/>
    <w:rsid w:val="00CB2487"/>
    <w:rsid w:val="00CB33AF"/>
    <w:rsid w:val="00CB4B29"/>
    <w:rsid w:val="00CB74D7"/>
    <w:rsid w:val="00CC7EA4"/>
    <w:rsid w:val="00CD0137"/>
    <w:rsid w:val="00CD0D2C"/>
    <w:rsid w:val="00CD346B"/>
    <w:rsid w:val="00CD65EF"/>
    <w:rsid w:val="00CE0BE8"/>
    <w:rsid w:val="00CE230D"/>
    <w:rsid w:val="00CE455E"/>
    <w:rsid w:val="00CE510F"/>
    <w:rsid w:val="00CE69BE"/>
    <w:rsid w:val="00CF2ABD"/>
    <w:rsid w:val="00CF427D"/>
    <w:rsid w:val="00D0158B"/>
    <w:rsid w:val="00D026C8"/>
    <w:rsid w:val="00D03304"/>
    <w:rsid w:val="00D11AFD"/>
    <w:rsid w:val="00D13604"/>
    <w:rsid w:val="00D166FB"/>
    <w:rsid w:val="00D16E16"/>
    <w:rsid w:val="00D2279F"/>
    <w:rsid w:val="00D23F8D"/>
    <w:rsid w:val="00D30F4A"/>
    <w:rsid w:val="00D37390"/>
    <w:rsid w:val="00D40BE7"/>
    <w:rsid w:val="00D4329F"/>
    <w:rsid w:val="00D43973"/>
    <w:rsid w:val="00D518B3"/>
    <w:rsid w:val="00D56BBE"/>
    <w:rsid w:val="00D5710D"/>
    <w:rsid w:val="00D664BB"/>
    <w:rsid w:val="00D7355B"/>
    <w:rsid w:val="00D752E4"/>
    <w:rsid w:val="00D776E8"/>
    <w:rsid w:val="00D81181"/>
    <w:rsid w:val="00D81FEE"/>
    <w:rsid w:val="00D83083"/>
    <w:rsid w:val="00D86031"/>
    <w:rsid w:val="00D8662F"/>
    <w:rsid w:val="00D8737B"/>
    <w:rsid w:val="00D92AE3"/>
    <w:rsid w:val="00D95CC3"/>
    <w:rsid w:val="00DA354A"/>
    <w:rsid w:val="00DA652E"/>
    <w:rsid w:val="00DA6DEF"/>
    <w:rsid w:val="00DB0C5C"/>
    <w:rsid w:val="00DB6EEA"/>
    <w:rsid w:val="00DC2448"/>
    <w:rsid w:val="00DC6483"/>
    <w:rsid w:val="00DD173F"/>
    <w:rsid w:val="00DD2122"/>
    <w:rsid w:val="00DD4068"/>
    <w:rsid w:val="00DD5E9D"/>
    <w:rsid w:val="00DE1B99"/>
    <w:rsid w:val="00DE56E7"/>
    <w:rsid w:val="00DF287F"/>
    <w:rsid w:val="00DF41A6"/>
    <w:rsid w:val="00DF4AA9"/>
    <w:rsid w:val="00DF61C6"/>
    <w:rsid w:val="00DF6A01"/>
    <w:rsid w:val="00E06D39"/>
    <w:rsid w:val="00E07ADF"/>
    <w:rsid w:val="00E14D7A"/>
    <w:rsid w:val="00E153EB"/>
    <w:rsid w:val="00E161CC"/>
    <w:rsid w:val="00E162AF"/>
    <w:rsid w:val="00E176FA"/>
    <w:rsid w:val="00E201D7"/>
    <w:rsid w:val="00E22F48"/>
    <w:rsid w:val="00E23723"/>
    <w:rsid w:val="00E24CDB"/>
    <w:rsid w:val="00E333F6"/>
    <w:rsid w:val="00E34C46"/>
    <w:rsid w:val="00E35A50"/>
    <w:rsid w:val="00E36D2E"/>
    <w:rsid w:val="00E36E45"/>
    <w:rsid w:val="00E40BA1"/>
    <w:rsid w:val="00E455A5"/>
    <w:rsid w:val="00E56AFB"/>
    <w:rsid w:val="00E6063E"/>
    <w:rsid w:val="00E60AD7"/>
    <w:rsid w:val="00E616E4"/>
    <w:rsid w:val="00E63039"/>
    <w:rsid w:val="00E63281"/>
    <w:rsid w:val="00E77059"/>
    <w:rsid w:val="00E83C97"/>
    <w:rsid w:val="00E8467D"/>
    <w:rsid w:val="00E84EA5"/>
    <w:rsid w:val="00E873CF"/>
    <w:rsid w:val="00E91175"/>
    <w:rsid w:val="00E937D5"/>
    <w:rsid w:val="00E950BC"/>
    <w:rsid w:val="00E95777"/>
    <w:rsid w:val="00E95FD1"/>
    <w:rsid w:val="00E96222"/>
    <w:rsid w:val="00EA099F"/>
    <w:rsid w:val="00EA15C4"/>
    <w:rsid w:val="00EA5618"/>
    <w:rsid w:val="00EA72E3"/>
    <w:rsid w:val="00EB2C7F"/>
    <w:rsid w:val="00EC05A7"/>
    <w:rsid w:val="00EC2E89"/>
    <w:rsid w:val="00EC2FFD"/>
    <w:rsid w:val="00EC61D4"/>
    <w:rsid w:val="00ED1652"/>
    <w:rsid w:val="00ED7CA1"/>
    <w:rsid w:val="00EE0819"/>
    <w:rsid w:val="00EE0CF0"/>
    <w:rsid w:val="00EE3AB1"/>
    <w:rsid w:val="00EE6380"/>
    <w:rsid w:val="00EE7B19"/>
    <w:rsid w:val="00EF048C"/>
    <w:rsid w:val="00EF290C"/>
    <w:rsid w:val="00EF3DDD"/>
    <w:rsid w:val="00EF7FE5"/>
    <w:rsid w:val="00F0031D"/>
    <w:rsid w:val="00F0778C"/>
    <w:rsid w:val="00F143AD"/>
    <w:rsid w:val="00F145E9"/>
    <w:rsid w:val="00F22028"/>
    <w:rsid w:val="00F314F1"/>
    <w:rsid w:val="00F3346B"/>
    <w:rsid w:val="00F41BA3"/>
    <w:rsid w:val="00F434F4"/>
    <w:rsid w:val="00F44744"/>
    <w:rsid w:val="00F45B2B"/>
    <w:rsid w:val="00F6111E"/>
    <w:rsid w:val="00F6223A"/>
    <w:rsid w:val="00F63ED1"/>
    <w:rsid w:val="00F66E60"/>
    <w:rsid w:val="00F7794A"/>
    <w:rsid w:val="00F8141C"/>
    <w:rsid w:val="00F82479"/>
    <w:rsid w:val="00F84772"/>
    <w:rsid w:val="00F920EE"/>
    <w:rsid w:val="00F92554"/>
    <w:rsid w:val="00F9388E"/>
    <w:rsid w:val="00F95EF7"/>
    <w:rsid w:val="00FA0821"/>
    <w:rsid w:val="00FA26C4"/>
    <w:rsid w:val="00FA2F4B"/>
    <w:rsid w:val="00FA380B"/>
    <w:rsid w:val="00FB303E"/>
    <w:rsid w:val="00FB7585"/>
    <w:rsid w:val="00FBB042"/>
    <w:rsid w:val="00FC505E"/>
    <w:rsid w:val="00FD0759"/>
    <w:rsid w:val="00FD2A5A"/>
    <w:rsid w:val="00FD3E4D"/>
    <w:rsid w:val="00FD5AC7"/>
    <w:rsid w:val="00FD6AE9"/>
    <w:rsid w:val="00FE20E5"/>
    <w:rsid w:val="00FE5658"/>
    <w:rsid w:val="00FE623A"/>
    <w:rsid w:val="00FE789A"/>
    <w:rsid w:val="00FE78AF"/>
    <w:rsid w:val="00FF12D0"/>
    <w:rsid w:val="00FF21AA"/>
    <w:rsid w:val="00FF2C1F"/>
    <w:rsid w:val="00FF4121"/>
    <w:rsid w:val="00FF5B62"/>
    <w:rsid w:val="00FF682C"/>
    <w:rsid w:val="01946412"/>
    <w:rsid w:val="02756B3D"/>
    <w:rsid w:val="029E50CA"/>
    <w:rsid w:val="02F6CEC2"/>
    <w:rsid w:val="03162CC0"/>
    <w:rsid w:val="038F7DCF"/>
    <w:rsid w:val="039A17A3"/>
    <w:rsid w:val="0418C73A"/>
    <w:rsid w:val="047E3CE9"/>
    <w:rsid w:val="0493B2C1"/>
    <w:rsid w:val="04C62B66"/>
    <w:rsid w:val="05006106"/>
    <w:rsid w:val="05178862"/>
    <w:rsid w:val="05572076"/>
    <w:rsid w:val="05785169"/>
    <w:rsid w:val="05A199E2"/>
    <w:rsid w:val="05E12D76"/>
    <w:rsid w:val="06688EC1"/>
    <w:rsid w:val="06B11FAE"/>
    <w:rsid w:val="06F50BDE"/>
    <w:rsid w:val="06F769BE"/>
    <w:rsid w:val="07144DCA"/>
    <w:rsid w:val="0724D9AC"/>
    <w:rsid w:val="076E4DDB"/>
    <w:rsid w:val="0793E722"/>
    <w:rsid w:val="07A28EF0"/>
    <w:rsid w:val="07F21D1D"/>
    <w:rsid w:val="08407E03"/>
    <w:rsid w:val="0861D70C"/>
    <w:rsid w:val="08EAA4A1"/>
    <w:rsid w:val="08FDABCB"/>
    <w:rsid w:val="0962102D"/>
    <w:rsid w:val="097674CF"/>
    <w:rsid w:val="0987B035"/>
    <w:rsid w:val="09E53809"/>
    <w:rsid w:val="09F825EE"/>
    <w:rsid w:val="0A130A6C"/>
    <w:rsid w:val="0A2A568D"/>
    <w:rsid w:val="0A7949C8"/>
    <w:rsid w:val="0A934E3B"/>
    <w:rsid w:val="0AAA7F13"/>
    <w:rsid w:val="0B5883F5"/>
    <w:rsid w:val="0B685E0C"/>
    <w:rsid w:val="0B849056"/>
    <w:rsid w:val="0B9F7D46"/>
    <w:rsid w:val="0BAB1EBF"/>
    <w:rsid w:val="0BFD2788"/>
    <w:rsid w:val="0C902A09"/>
    <w:rsid w:val="0C9C11E2"/>
    <w:rsid w:val="0CC70D2B"/>
    <w:rsid w:val="0D0D0156"/>
    <w:rsid w:val="0D48F059"/>
    <w:rsid w:val="0D699E23"/>
    <w:rsid w:val="0E072518"/>
    <w:rsid w:val="0E32E874"/>
    <w:rsid w:val="0E3DE694"/>
    <w:rsid w:val="0E4B6AE8"/>
    <w:rsid w:val="0EF3838B"/>
    <w:rsid w:val="0F947D4A"/>
    <w:rsid w:val="0FB56A09"/>
    <w:rsid w:val="0FCAB301"/>
    <w:rsid w:val="0FDB457F"/>
    <w:rsid w:val="0FE4E5F2"/>
    <w:rsid w:val="100D6DBA"/>
    <w:rsid w:val="102271CF"/>
    <w:rsid w:val="1084782A"/>
    <w:rsid w:val="10975CAD"/>
    <w:rsid w:val="10987EF5"/>
    <w:rsid w:val="10EFF913"/>
    <w:rsid w:val="1107C005"/>
    <w:rsid w:val="1111F0B2"/>
    <w:rsid w:val="11358342"/>
    <w:rsid w:val="114CBECE"/>
    <w:rsid w:val="11F29911"/>
    <w:rsid w:val="12396EC2"/>
    <w:rsid w:val="12DFC9F6"/>
    <w:rsid w:val="12E821FA"/>
    <w:rsid w:val="13562F5B"/>
    <w:rsid w:val="1373235F"/>
    <w:rsid w:val="13ABF3E6"/>
    <w:rsid w:val="13B83EB8"/>
    <w:rsid w:val="141B1851"/>
    <w:rsid w:val="1484B8CA"/>
    <w:rsid w:val="15375847"/>
    <w:rsid w:val="15617784"/>
    <w:rsid w:val="159895DE"/>
    <w:rsid w:val="15A29427"/>
    <w:rsid w:val="15ADB446"/>
    <w:rsid w:val="15D23429"/>
    <w:rsid w:val="1609D29D"/>
    <w:rsid w:val="161C57D2"/>
    <w:rsid w:val="16466370"/>
    <w:rsid w:val="16631B7C"/>
    <w:rsid w:val="169150A3"/>
    <w:rsid w:val="1739F392"/>
    <w:rsid w:val="17A606A4"/>
    <w:rsid w:val="17F135B5"/>
    <w:rsid w:val="1803D1FF"/>
    <w:rsid w:val="185251E3"/>
    <w:rsid w:val="188C44D0"/>
    <w:rsid w:val="18CD3FF0"/>
    <w:rsid w:val="194A0AB1"/>
    <w:rsid w:val="1972E909"/>
    <w:rsid w:val="198C71EA"/>
    <w:rsid w:val="19A1D946"/>
    <w:rsid w:val="19DB0253"/>
    <w:rsid w:val="19DE843D"/>
    <w:rsid w:val="19DF591E"/>
    <w:rsid w:val="19EF5338"/>
    <w:rsid w:val="1A671F72"/>
    <w:rsid w:val="1AA06517"/>
    <w:rsid w:val="1AC85199"/>
    <w:rsid w:val="1AE6BD6E"/>
    <w:rsid w:val="1B7F0B89"/>
    <w:rsid w:val="1BA242F0"/>
    <w:rsid w:val="1BDE2AD4"/>
    <w:rsid w:val="1C24694B"/>
    <w:rsid w:val="1C63BA1F"/>
    <w:rsid w:val="1C886079"/>
    <w:rsid w:val="1C9A42C8"/>
    <w:rsid w:val="1CD2E60E"/>
    <w:rsid w:val="1CF92208"/>
    <w:rsid w:val="1CFEFC99"/>
    <w:rsid w:val="1D6D1C39"/>
    <w:rsid w:val="1D84089A"/>
    <w:rsid w:val="1D847E2E"/>
    <w:rsid w:val="1DE2ABEC"/>
    <w:rsid w:val="1DFAAA1B"/>
    <w:rsid w:val="1E27C63F"/>
    <w:rsid w:val="1E66116B"/>
    <w:rsid w:val="1E6854EC"/>
    <w:rsid w:val="1EB0FFFF"/>
    <w:rsid w:val="1ECF975B"/>
    <w:rsid w:val="1EE3F0AF"/>
    <w:rsid w:val="1F177E42"/>
    <w:rsid w:val="1F40A1B7"/>
    <w:rsid w:val="1FB9D4CE"/>
    <w:rsid w:val="1FEA1E88"/>
    <w:rsid w:val="1FF0D565"/>
    <w:rsid w:val="20019F8A"/>
    <w:rsid w:val="202316B2"/>
    <w:rsid w:val="205E3228"/>
    <w:rsid w:val="20E0BFAD"/>
    <w:rsid w:val="20ED1984"/>
    <w:rsid w:val="211E6189"/>
    <w:rsid w:val="21A885C9"/>
    <w:rsid w:val="21DA0BC9"/>
    <w:rsid w:val="223BFEC1"/>
    <w:rsid w:val="2283221D"/>
    <w:rsid w:val="22A3B96A"/>
    <w:rsid w:val="22A8CF8E"/>
    <w:rsid w:val="22CDF82E"/>
    <w:rsid w:val="231D1598"/>
    <w:rsid w:val="233533D5"/>
    <w:rsid w:val="235AE752"/>
    <w:rsid w:val="23790A02"/>
    <w:rsid w:val="238073BA"/>
    <w:rsid w:val="23C4CC7B"/>
    <w:rsid w:val="23CCCFEF"/>
    <w:rsid w:val="24121D24"/>
    <w:rsid w:val="2426E57E"/>
    <w:rsid w:val="243770D3"/>
    <w:rsid w:val="2459D4FB"/>
    <w:rsid w:val="246DE144"/>
    <w:rsid w:val="249E0E5A"/>
    <w:rsid w:val="24A8019A"/>
    <w:rsid w:val="24EF52DD"/>
    <w:rsid w:val="253344F4"/>
    <w:rsid w:val="25EA6568"/>
    <w:rsid w:val="267E9533"/>
    <w:rsid w:val="26B33B37"/>
    <w:rsid w:val="26E1EC29"/>
    <w:rsid w:val="26E5BC3E"/>
    <w:rsid w:val="271BAC21"/>
    <w:rsid w:val="2725D5FD"/>
    <w:rsid w:val="276E45AC"/>
    <w:rsid w:val="27AC6DFD"/>
    <w:rsid w:val="27FC144D"/>
    <w:rsid w:val="27FD1E76"/>
    <w:rsid w:val="2903FDD0"/>
    <w:rsid w:val="29160F94"/>
    <w:rsid w:val="292BF6EE"/>
    <w:rsid w:val="29638EAD"/>
    <w:rsid w:val="2967C0B3"/>
    <w:rsid w:val="29C0B781"/>
    <w:rsid w:val="2A142422"/>
    <w:rsid w:val="2A62EE0B"/>
    <w:rsid w:val="2AA87A54"/>
    <w:rsid w:val="2AA9407F"/>
    <w:rsid w:val="2AFCEF47"/>
    <w:rsid w:val="2BABFDDC"/>
    <w:rsid w:val="2BB31D0D"/>
    <w:rsid w:val="2BB8791D"/>
    <w:rsid w:val="2BD869AB"/>
    <w:rsid w:val="2BDB2CF9"/>
    <w:rsid w:val="2BFE2F87"/>
    <w:rsid w:val="2CB0F79A"/>
    <w:rsid w:val="2D271C17"/>
    <w:rsid w:val="2D42B118"/>
    <w:rsid w:val="2D5E3A9F"/>
    <w:rsid w:val="2D5F95FC"/>
    <w:rsid w:val="2D9E563C"/>
    <w:rsid w:val="2E235E6C"/>
    <w:rsid w:val="2E3C276C"/>
    <w:rsid w:val="2E56F6FF"/>
    <w:rsid w:val="2E83CE36"/>
    <w:rsid w:val="2EE2AB04"/>
    <w:rsid w:val="2EE9D6EC"/>
    <w:rsid w:val="2F08CAC5"/>
    <w:rsid w:val="2F37FF19"/>
    <w:rsid w:val="2F7F86E3"/>
    <w:rsid w:val="2F82C7BB"/>
    <w:rsid w:val="2F898AB6"/>
    <w:rsid w:val="2F8DFDCB"/>
    <w:rsid w:val="2FB16A74"/>
    <w:rsid w:val="2FF2D9B9"/>
    <w:rsid w:val="3005B135"/>
    <w:rsid w:val="304B1F73"/>
    <w:rsid w:val="305D8910"/>
    <w:rsid w:val="30985176"/>
    <w:rsid w:val="30C056F2"/>
    <w:rsid w:val="30F16C9C"/>
    <w:rsid w:val="31046C67"/>
    <w:rsid w:val="31385DFE"/>
    <w:rsid w:val="317D28DA"/>
    <w:rsid w:val="31CC6C66"/>
    <w:rsid w:val="31E6831D"/>
    <w:rsid w:val="31F874EB"/>
    <w:rsid w:val="31FAC1BE"/>
    <w:rsid w:val="32B3C237"/>
    <w:rsid w:val="32D44CB6"/>
    <w:rsid w:val="331091DE"/>
    <w:rsid w:val="331D3C5A"/>
    <w:rsid w:val="3332E684"/>
    <w:rsid w:val="33363D87"/>
    <w:rsid w:val="333D08A5"/>
    <w:rsid w:val="3435D743"/>
    <w:rsid w:val="34470EAD"/>
    <w:rsid w:val="345FAB1D"/>
    <w:rsid w:val="34628C41"/>
    <w:rsid w:val="3468C314"/>
    <w:rsid w:val="346FFEC0"/>
    <w:rsid w:val="34A8FDA8"/>
    <w:rsid w:val="34B1E5E8"/>
    <w:rsid w:val="34EBACE2"/>
    <w:rsid w:val="3512BA1F"/>
    <w:rsid w:val="351DC6B0"/>
    <w:rsid w:val="3533A2C6"/>
    <w:rsid w:val="356191CF"/>
    <w:rsid w:val="35FC90F2"/>
    <w:rsid w:val="360D3F45"/>
    <w:rsid w:val="3632088D"/>
    <w:rsid w:val="363C803F"/>
    <w:rsid w:val="3674F30E"/>
    <w:rsid w:val="36B061CB"/>
    <w:rsid w:val="36E78E29"/>
    <w:rsid w:val="36ED0D65"/>
    <w:rsid w:val="36F713D4"/>
    <w:rsid w:val="370269CB"/>
    <w:rsid w:val="3735BBA2"/>
    <w:rsid w:val="373707FD"/>
    <w:rsid w:val="37B474CE"/>
    <w:rsid w:val="37D40C4A"/>
    <w:rsid w:val="37E530F6"/>
    <w:rsid w:val="384A1631"/>
    <w:rsid w:val="3855EEED"/>
    <w:rsid w:val="3868072A"/>
    <w:rsid w:val="396F7EDE"/>
    <w:rsid w:val="399915C3"/>
    <w:rsid w:val="3A27B340"/>
    <w:rsid w:val="3A4C6F7F"/>
    <w:rsid w:val="3A95DD56"/>
    <w:rsid w:val="3B64B6F5"/>
    <w:rsid w:val="3B8423B6"/>
    <w:rsid w:val="3BDB5B27"/>
    <w:rsid w:val="3BDED24A"/>
    <w:rsid w:val="3C04B3CB"/>
    <w:rsid w:val="3C2DEB50"/>
    <w:rsid w:val="3C76C51F"/>
    <w:rsid w:val="3C96DD1E"/>
    <w:rsid w:val="3CB6FFA1"/>
    <w:rsid w:val="3D0B9024"/>
    <w:rsid w:val="3D127F15"/>
    <w:rsid w:val="3D26C013"/>
    <w:rsid w:val="3D572EE6"/>
    <w:rsid w:val="3D88E357"/>
    <w:rsid w:val="3D92E8C8"/>
    <w:rsid w:val="3DECDE9F"/>
    <w:rsid w:val="3E2B151C"/>
    <w:rsid w:val="3E2C2B5C"/>
    <w:rsid w:val="3EAEAECD"/>
    <w:rsid w:val="3F1C81C5"/>
    <w:rsid w:val="3F1F46AE"/>
    <w:rsid w:val="3F33326C"/>
    <w:rsid w:val="3F5F37A2"/>
    <w:rsid w:val="3F6C3F3A"/>
    <w:rsid w:val="3F8314C2"/>
    <w:rsid w:val="3FEC7401"/>
    <w:rsid w:val="40587578"/>
    <w:rsid w:val="405DA4C0"/>
    <w:rsid w:val="40BF3240"/>
    <w:rsid w:val="40EFD9EA"/>
    <w:rsid w:val="414BBE87"/>
    <w:rsid w:val="416135EE"/>
    <w:rsid w:val="41991BE5"/>
    <w:rsid w:val="42324C5C"/>
    <w:rsid w:val="423ADF40"/>
    <w:rsid w:val="429787D4"/>
    <w:rsid w:val="42C10E78"/>
    <w:rsid w:val="42FED8A9"/>
    <w:rsid w:val="430ED05A"/>
    <w:rsid w:val="4387E919"/>
    <w:rsid w:val="43997E50"/>
    <w:rsid w:val="43FB808E"/>
    <w:rsid w:val="443F320A"/>
    <w:rsid w:val="455EFE7E"/>
    <w:rsid w:val="456D5F3A"/>
    <w:rsid w:val="45AC0902"/>
    <w:rsid w:val="45B24952"/>
    <w:rsid w:val="45EEF1AF"/>
    <w:rsid w:val="45F2ECD1"/>
    <w:rsid w:val="460D8BB5"/>
    <w:rsid w:val="463D0419"/>
    <w:rsid w:val="4667442F"/>
    <w:rsid w:val="467C277E"/>
    <w:rsid w:val="467C87AE"/>
    <w:rsid w:val="46B99083"/>
    <w:rsid w:val="476248E0"/>
    <w:rsid w:val="4777E80F"/>
    <w:rsid w:val="47A4976B"/>
    <w:rsid w:val="47B1A30C"/>
    <w:rsid w:val="47D914A8"/>
    <w:rsid w:val="47DAFC7F"/>
    <w:rsid w:val="47E50F6D"/>
    <w:rsid w:val="4859740C"/>
    <w:rsid w:val="49314127"/>
    <w:rsid w:val="49791BBC"/>
    <w:rsid w:val="497E01FB"/>
    <w:rsid w:val="499D3354"/>
    <w:rsid w:val="49F3DD15"/>
    <w:rsid w:val="4A0892D6"/>
    <w:rsid w:val="4A2881D5"/>
    <w:rsid w:val="4A6C68FC"/>
    <w:rsid w:val="4A7E729A"/>
    <w:rsid w:val="4A833778"/>
    <w:rsid w:val="4AC13E7A"/>
    <w:rsid w:val="4AF40046"/>
    <w:rsid w:val="4B0A4243"/>
    <w:rsid w:val="4B0B622C"/>
    <w:rsid w:val="4B450FF0"/>
    <w:rsid w:val="4B59ABD7"/>
    <w:rsid w:val="4B794E32"/>
    <w:rsid w:val="4BEF61A7"/>
    <w:rsid w:val="4C30B68C"/>
    <w:rsid w:val="4CA886F7"/>
    <w:rsid w:val="4CAEF9F0"/>
    <w:rsid w:val="4D4B1EC4"/>
    <w:rsid w:val="4D636BE3"/>
    <w:rsid w:val="4D67837F"/>
    <w:rsid w:val="4D98D343"/>
    <w:rsid w:val="4D9B61AA"/>
    <w:rsid w:val="4DE66260"/>
    <w:rsid w:val="4DF14CC0"/>
    <w:rsid w:val="4E5D970D"/>
    <w:rsid w:val="4E8E590B"/>
    <w:rsid w:val="4EA1AC5B"/>
    <w:rsid w:val="4EB07CF1"/>
    <w:rsid w:val="4ED72315"/>
    <w:rsid w:val="4EFC3734"/>
    <w:rsid w:val="4F200438"/>
    <w:rsid w:val="4F4B4DCE"/>
    <w:rsid w:val="4F623FE6"/>
    <w:rsid w:val="4F8F71DF"/>
    <w:rsid w:val="4FA685B6"/>
    <w:rsid w:val="50067D5A"/>
    <w:rsid w:val="508A6276"/>
    <w:rsid w:val="50C180E5"/>
    <w:rsid w:val="51109E63"/>
    <w:rsid w:val="511AF635"/>
    <w:rsid w:val="512377E1"/>
    <w:rsid w:val="513010BF"/>
    <w:rsid w:val="515B2B33"/>
    <w:rsid w:val="5179402B"/>
    <w:rsid w:val="5186A924"/>
    <w:rsid w:val="51B19E73"/>
    <w:rsid w:val="51B7A0BD"/>
    <w:rsid w:val="51CA8801"/>
    <w:rsid w:val="522617CB"/>
    <w:rsid w:val="5238BD9C"/>
    <w:rsid w:val="5249ADF7"/>
    <w:rsid w:val="5271A7CF"/>
    <w:rsid w:val="528C8DEA"/>
    <w:rsid w:val="52DC4E47"/>
    <w:rsid w:val="53541EC1"/>
    <w:rsid w:val="53775854"/>
    <w:rsid w:val="53922449"/>
    <w:rsid w:val="53F6FB35"/>
    <w:rsid w:val="53FF9363"/>
    <w:rsid w:val="54B4E029"/>
    <w:rsid w:val="54BA0BD5"/>
    <w:rsid w:val="54EEAA07"/>
    <w:rsid w:val="550AAE26"/>
    <w:rsid w:val="550FBEEF"/>
    <w:rsid w:val="551E826D"/>
    <w:rsid w:val="55532346"/>
    <w:rsid w:val="558C9D9C"/>
    <w:rsid w:val="5594FE13"/>
    <w:rsid w:val="559673F1"/>
    <w:rsid w:val="55BF39AD"/>
    <w:rsid w:val="56048C26"/>
    <w:rsid w:val="5630958F"/>
    <w:rsid w:val="564A5F01"/>
    <w:rsid w:val="56561E4A"/>
    <w:rsid w:val="56C7C4C7"/>
    <w:rsid w:val="56DCEB51"/>
    <w:rsid w:val="56EB9F0C"/>
    <w:rsid w:val="56EDB4FE"/>
    <w:rsid w:val="571C141A"/>
    <w:rsid w:val="57590F80"/>
    <w:rsid w:val="57A983A5"/>
    <w:rsid w:val="57ACAF74"/>
    <w:rsid w:val="57CCF1D5"/>
    <w:rsid w:val="57FC3045"/>
    <w:rsid w:val="5803A0E5"/>
    <w:rsid w:val="584AB42C"/>
    <w:rsid w:val="5877C8AD"/>
    <w:rsid w:val="587F0BE7"/>
    <w:rsid w:val="58B7B530"/>
    <w:rsid w:val="592D1437"/>
    <w:rsid w:val="594062D3"/>
    <w:rsid w:val="5983EE8E"/>
    <w:rsid w:val="5998A0E3"/>
    <w:rsid w:val="5A3C4522"/>
    <w:rsid w:val="5A74F1AF"/>
    <w:rsid w:val="5A987A53"/>
    <w:rsid w:val="5AD6C034"/>
    <w:rsid w:val="5B2092AB"/>
    <w:rsid w:val="5B29D087"/>
    <w:rsid w:val="5B42593C"/>
    <w:rsid w:val="5B53CA11"/>
    <w:rsid w:val="5B605403"/>
    <w:rsid w:val="5BF0903D"/>
    <w:rsid w:val="5C41204F"/>
    <w:rsid w:val="5C900AC7"/>
    <w:rsid w:val="5CBDF04D"/>
    <w:rsid w:val="5D4C4CDF"/>
    <w:rsid w:val="5D5F94F2"/>
    <w:rsid w:val="5D650799"/>
    <w:rsid w:val="5DD59906"/>
    <w:rsid w:val="5DD9011F"/>
    <w:rsid w:val="5E042941"/>
    <w:rsid w:val="5E580265"/>
    <w:rsid w:val="5E716A3C"/>
    <w:rsid w:val="5EB181C9"/>
    <w:rsid w:val="5EBBAF8E"/>
    <w:rsid w:val="5EC80FC4"/>
    <w:rsid w:val="5EE5A24B"/>
    <w:rsid w:val="5FC41E21"/>
    <w:rsid w:val="5FFCB7A2"/>
    <w:rsid w:val="6009FCD9"/>
    <w:rsid w:val="60286871"/>
    <w:rsid w:val="602A457D"/>
    <w:rsid w:val="604176F2"/>
    <w:rsid w:val="6050BE8D"/>
    <w:rsid w:val="605EB276"/>
    <w:rsid w:val="609BB6C4"/>
    <w:rsid w:val="60D9C3CE"/>
    <w:rsid w:val="60EE2F22"/>
    <w:rsid w:val="612F373B"/>
    <w:rsid w:val="61CAF5D2"/>
    <w:rsid w:val="61CE5201"/>
    <w:rsid w:val="61E41701"/>
    <w:rsid w:val="62360DBD"/>
    <w:rsid w:val="6276702B"/>
    <w:rsid w:val="62B24017"/>
    <w:rsid w:val="62BF8108"/>
    <w:rsid w:val="63732041"/>
    <w:rsid w:val="6373B815"/>
    <w:rsid w:val="63A8BB94"/>
    <w:rsid w:val="64658F71"/>
    <w:rsid w:val="651C7D0A"/>
    <w:rsid w:val="65683811"/>
    <w:rsid w:val="6577625E"/>
    <w:rsid w:val="65778546"/>
    <w:rsid w:val="65A479B2"/>
    <w:rsid w:val="6664562F"/>
    <w:rsid w:val="66A37AF2"/>
    <w:rsid w:val="66BE86D7"/>
    <w:rsid w:val="66F9E613"/>
    <w:rsid w:val="67551007"/>
    <w:rsid w:val="676CF167"/>
    <w:rsid w:val="679C7E63"/>
    <w:rsid w:val="681D30D1"/>
    <w:rsid w:val="685065C1"/>
    <w:rsid w:val="686916DB"/>
    <w:rsid w:val="688E2EB4"/>
    <w:rsid w:val="68E018AA"/>
    <w:rsid w:val="68E8215D"/>
    <w:rsid w:val="68EE9A04"/>
    <w:rsid w:val="69046D8C"/>
    <w:rsid w:val="69213A1B"/>
    <w:rsid w:val="695060BF"/>
    <w:rsid w:val="6974654D"/>
    <w:rsid w:val="69AF46F4"/>
    <w:rsid w:val="69CBAA95"/>
    <w:rsid w:val="69DB017B"/>
    <w:rsid w:val="69EA4721"/>
    <w:rsid w:val="6A3AA250"/>
    <w:rsid w:val="6A553D24"/>
    <w:rsid w:val="6A7E3B58"/>
    <w:rsid w:val="6A83534A"/>
    <w:rsid w:val="6AAFE85A"/>
    <w:rsid w:val="6AE626F4"/>
    <w:rsid w:val="6B2D81B1"/>
    <w:rsid w:val="6B5D44D8"/>
    <w:rsid w:val="6B622280"/>
    <w:rsid w:val="6B6835EF"/>
    <w:rsid w:val="6B8480DE"/>
    <w:rsid w:val="6B905454"/>
    <w:rsid w:val="6BB90644"/>
    <w:rsid w:val="6BCBE079"/>
    <w:rsid w:val="6BDD631D"/>
    <w:rsid w:val="6BFAF6C5"/>
    <w:rsid w:val="6BFFE838"/>
    <w:rsid w:val="6C21BB46"/>
    <w:rsid w:val="6C344351"/>
    <w:rsid w:val="6CE1EA57"/>
    <w:rsid w:val="6D44A67B"/>
    <w:rsid w:val="6D759562"/>
    <w:rsid w:val="6DA8AA8B"/>
    <w:rsid w:val="6DE848EC"/>
    <w:rsid w:val="6E3E8D75"/>
    <w:rsid w:val="6E65D70E"/>
    <w:rsid w:val="6E6B7F80"/>
    <w:rsid w:val="6E77A583"/>
    <w:rsid w:val="6E888B70"/>
    <w:rsid w:val="6EFA8BF0"/>
    <w:rsid w:val="6F10B922"/>
    <w:rsid w:val="6F27303D"/>
    <w:rsid w:val="6F35CB4D"/>
    <w:rsid w:val="6F44D4A9"/>
    <w:rsid w:val="6F5CB1AA"/>
    <w:rsid w:val="70142B22"/>
    <w:rsid w:val="7069470F"/>
    <w:rsid w:val="7077059A"/>
    <w:rsid w:val="7080EDE6"/>
    <w:rsid w:val="711807C1"/>
    <w:rsid w:val="71489E89"/>
    <w:rsid w:val="714D3D53"/>
    <w:rsid w:val="7187ADD1"/>
    <w:rsid w:val="71891C89"/>
    <w:rsid w:val="7256015F"/>
    <w:rsid w:val="7286EBF9"/>
    <w:rsid w:val="72C08AFE"/>
    <w:rsid w:val="73315C44"/>
    <w:rsid w:val="736002E9"/>
    <w:rsid w:val="7387D971"/>
    <w:rsid w:val="738CE0FB"/>
    <w:rsid w:val="7397D86C"/>
    <w:rsid w:val="73B50861"/>
    <w:rsid w:val="742E4704"/>
    <w:rsid w:val="742F6D4B"/>
    <w:rsid w:val="743E2B43"/>
    <w:rsid w:val="74841F04"/>
    <w:rsid w:val="7486DDD8"/>
    <w:rsid w:val="748D0DF9"/>
    <w:rsid w:val="74A82B95"/>
    <w:rsid w:val="75176B66"/>
    <w:rsid w:val="753CBEBE"/>
    <w:rsid w:val="759CA742"/>
    <w:rsid w:val="75B6872B"/>
    <w:rsid w:val="762074CF"/>
    <w:rsid w:val="7625E3B2"/>
    <w:rsid w:val="764039AA"/>
    <w:rsid w:val="7646116D"/>
    <w:rsid w:val="76490AEA"/>
    <w:rsid w:val="766979DB"/>
    <w:rsid w:val="768C2CF2"/>
    <w:rsid w:val="76AF0360"/>
    <w:rsid w:val="76E4BB9D"/>
    <w:rsid w:val="77862989"/>
    <w:rsid w:val="77D8B2E8"/>
    <w:rsid w:val="77FC6FA9"/>
    <w:rsid w:val="78098EE8"/>
    <w:rsid w:val="780C6C7E"/>
    <w:rsid w:val="7838C1D2"/>
    <w:rsid w:val="78740BFE"/>
    <w:rsid w:val="788AFCDF"/>
    <w:rsid w:val="78A86A14"/>
    <w:rsid w:val="78D41BD7"/>
    <w:rsid w:val="78E104E1"/>
    <w:rsid w:val="78F66E1C"/>
    <w:rsid w:val="7902316B"/>
    <w:rsid w:val="7922C9D3"/>
    <w:rsid w:val="793A7F12"/>
    <w:rsid w:val="793D278D"/>
    <w:rsid w:val="795777A5"/>
    <w:rsid w:val="7983F98D"/>
    <w:rsid w:val="79F6B4EB"/>
    <w:rsid w:val="7A48B0DA"/>
    <w:rsid w:val="7A4E8DD2"/>
    <w:rsid w:val="7A82E21F"/>
    <w:rsid w:val="7A8ED077"/>
    <w:rsid w:val="7AE55DC6"/>
    <w:rsid w:val="7B1DA96E"/>
    <w:rsid w:val="7B46C9C7"/>
    <w:rsid w:val="7B5D11E6"/>
    <w:rsid w:val="7B68CEC6"/>
    <w:rsid w:val="7B9A524B"/>
    <w:rsid w:val="7C10FAD7"/>
    <w:rsid w:val="7C1E9EE9"/>
    <w:rsid w:val="7C47A545"/>
    <w:rsid w:val="7C63B996"/>
    <w:rsid w:val="7C7644D9"/>
    <w:rsid w:val="7CC25B40"/>
    <w:rsid w:val="7CCE6561"/>
    <w:rsid w:val="7D0398E5"/>
    <w:rsid w:val="7D14A147"/>
    <w:rsid w:val="7D7972BF"/>
    <w:rsid w:val="7DCDCB3E"/>
    <w:rsid w:val="7E3C69A4"/>
    <w:rsid w:val="7E425BE0"/>
    <w:rsid w:val="7E6B7E7A"/>
    <w:rsid w:val="7E718787"/>
    <w:rsid w:val="7E779A22"/>
    <w:rsid w:val="7E93C39F"/>
    <w:rsid w:val="7F32C89D"/>
    <w:rsid w:val="7F3ACE35"/>
    <w:rsid w:val="7F3B5F59"/>
    <w:rsid w:val="7FC8DAAB"/>
    <w:rsid w:val="7FD3F6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BAAC5"/>
  <w15:chartTrackingRefBased/>
  <w15:docId w15:val="{B3548A23-B322-4DF0-BAA6-EC342C921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0121"/>
    <w:pPr>
      <w:spacing w:after="120" w:line="264" w:lineRule="auto"/>
    </w:pPr>
    <w:rPr>
      <w:rFonts w:ascii="Arial" w:eastAsia="SimSun" w:hAnsi="Arial" w:cstheme="majorHAnsi"/>
      <w:sz w:val="20"/>
      <w:szCs w:val="20"/>
    </w:rPr>
  </w:style>
  <w:style w:type="paragraph" w:styleId="Heading1">
    <w:name w:val="heading 1"/>
    <w:basedOn w:val="Normal"/>
    <w:next w:val="Normal"/>
    <w:link w:val="Heading1Char"/>
    <w:uiPriority w:val="9"/>
    <w:qFormat/>
    <w:rsid w:val="00EA099F"/>
    <w:pPr>
      <w:numPr>
        <w:numId w:val="3"/>
      </w:numPr>
      <w:outlineLvl w:val="0"/>
    </w:pPr>
    <w:rPr>
      <w:bCs/>
      <w:szCs w:val="22"/>
    </w:rPr>
  </w:style>
  <w:style w:type="paragraph" w:styleId="Heading2">
    <w:name w:val="heading 2"/>
    <w:basedOn w:val="BodyText"/>
    <w:next w:val="Normal"/>
    <w:link w:val="Heading2Char"/>
    <w:uiPriority w:val="9"/>
    <w:unhideWhenUsed/>
    <w:qFormat/>
    <w:rsid w:val="00EA099F"/>
    <w:pPr>
      <w:numPr>
        <w:ilvl w:val="1"/>
        <w:numId w:val="3"/>
      </w:numPr>
      <w:ind w:left="1440" w:hanging="360"/>
      <w:outlineLvl w:val="1"/>
    </w:pPr>
    <w:rPr>
      <w:rFonts w:asciiTheme="majorHAnsi" w:hAnsiTheme="majorHAnsi"/>
      <w:b/>
      <w:color w:val="44546A" w:themeColor="text2"/>
    </w:rPr>
  </w:style>
  <w:style w:type="paragraph" w:styleId="Heading3">
    <w:name w:val="heading 3"/>
    <w:basedOn w:val="Normal"/>
    <w:next w:val="Normal"/>
    <w:link w:val="Heading3Char"/>
    <w:uiPriority w:val="9"/>
    <w:unhideWhenUsed/>
    <w:qFormat/>
    <w:rsid w:val="00EA099F"/>
    <w:pPr>
      <w:keepNext/>
      <w:keepLines/>
      <w:numPr>
        <w:ilvl w:val="2"/>
        <w:numId w:val="3"/>
      </w:numPr>
      <w:ind w:left="2160" w:hanging="180"/>
      <w:outlineLvl w:val="2"/>
    </w:pPr>
    <w:rPr>
      <w:rFonts w:asciiTheme="majorHAnsi" w:eastAsiaTheme="majorEastAsia" w:hAnsiTheme="majorHAnsi"/>
      <w:b/>
      <w:color w:val="44546A" w:themeColor="text2"/>
      <w:sz w:val="18"/>
      <w:szCs w:val="24"/>
    </w:rPr>
  </w:style>
  <w:style w:type="paragraph" w:styleId="Heading4">
    <w:name w:val="heading 4"/>
    <w:basedOn w:val="Normal"/>
    <w:next w:val="Normal"/>
    <w:link w:val="Heading4Char"/>
    <w:uiPriority w:val="9"/>
    <w:semiHidden/>
    <w:unhideWhenUsed/>
    <w:qFormat/>
    <w:rsid w:val="00EA099F"/>
    <w:pPr>
      <w:keepNext/>
      <w:keepLines/>
      <w:numPr>
        <w:ilvl w:val="3"/>
        <w:numId w:val="3"/>
      </w:numPr>
      <w:spacing w:before="40" w:after="0"/>
      <w:ind w:left="2880" w:hanging="36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A099F"/>
    <w:pPr>
      <w:keepNext/>
      <w:keepLines/>
      <w:numPr>
        <w:ilvl w:val="4"/>
        <w:numId w:val="3"/>
      </w:numPr>
      <w:spacing w:before="40" w:after="0"/>
      <w:ind w:left="3600" w:hanging="36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A099F"/>
    <w:pPr>
      <w:keepNext/>
      <w:keepLines/>
      <w:numPr>
        <w:ilvl w:val="5"/>
        <w:numId w:val="3"/>
      </w:numPr>
      <w:spacing w:before="40" w:after="0"/>
      <w:ind w:left="4320"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A099F"/>
    <w:pPr>
      <w:keepNext/>
      <w:keepLines/>
      <w:numPr>
        <w:ilvl w:val="6"/>
        <w:numId w:val="3"/>
      </w:numPr>
      <w:spacing w:before="40" w:after="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A099F"/>
    <w:pPr>
      <w:keepNext/>
      <w:keepLines/>
      <w:numPr>
        <w:ilvl w:val="7"/>
        <w:numId w:val="3"/>
      </w:numPr>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A099F"/>
    <w:pPr>
      <w:keepNext/>
      <w:keepLines/>
      <w:numPr>
        <w:ilvl w:val="8"/>
        <w:numId w:val="3"/>
      </w:numPr>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99F"/>
    <w:pPr>
      <w:tabs>
        <w:tab w:val="center" w:pos="4677"/>
        <w:tab w:val="right" w:pos="9355"/>
      </w:tabs>
      <w:spacing w:after="0" w:line="240" w:lineRule="auto"/>
    </w:pPr>
  </w:style>
  <w:style w:type="character" w:customStyle="1" w:styleId="HeaderChar">
    <w:name w:val="Header Char"/>
    <w:basedOn w:val="DefaultParagraphFont"/>
    <w:link w:val="Header"/>
    <w:uiPriority w:val="99"/>
    <w:rsid w:val="00EA099F"/>
    <w:rPr>
      <w:noProof/>
      <w:lang w:val="ru-RU"/>
    </w:rPr>
  </w:style>
  <w:style w:type="paragraph" w:styleId="Footer">
    <w:name w:val="footer"/>
    <w:basedOn w:val="Normal"/>
    <w:link w:val="FooterChar"/>
    <w:uiPriority w:val="99"/>
    <w:unhideWhenUsed/>
    <w:rsid w:val="00EA099F"/>
    <w:pPr>
      <w:tabs>
        <w:tab w:val="center" w:pos="4677"/>
        <w:tab w:val="right" w:pos="9355"/>
      </w:tabs>
      <w:spacing w:after="0" w:line="240" w:lineRule="auto"/>
    </w:pPr>
  </w:style>
  <w:style w:type="character" w:customStyle="1" w:styleId="FooterChar">
    <w:name w:val="Footer Char"/>
    <w:basedOn w:val="DefaultParagraphFont"/>
    <w:link w:val="Footer"/>
    <w:uiPriority w:val="99"/>
    <w:rsid w:val="00EA099F"/>
    <w:rPr>
      <w:noProof/>
      <w:lang w:val="ru-RU"/>
    </w:rPr>
  </w:style>
  <w:style w:type="character" w:customStyle="1" w:styleId="Heading1Char">
    <w:name w:val="Heading 1 Char"/>
    <w:basedOn w:val="DefaultParagraphFont"/>
    <w:link w:val="Heading1"/>
    <w:uiPriority w:val="9"/>
    <w:rsid w:val="00EA099F"/>
    <w:rPr>
      <w:rFonts w:ascii="Arial" w:eastAsia="SimSun" w:hAnsi="Arial" w:cstheme="majorHAnsi"/>
      <w:bCs/>
      <w:sz w:val="20"/>
    </w:rPr>
  </w:style>
  <w:style w:type="character" w:customStyle="1" w:styleId="Heading2Char">
    <w:name w:val="Heading 2 Char"/>
    <w:basedOn w:val="DefaultParagraphFont"/>
    <w:link w:val="Heading2"/>
    <w:uiPriority w:val="9"/>
    <w:rsid w:val="00EA099F"/>
    <w:rPr>
      <w:rFonts w:asciiTheme="majorHAnsi" w:eastAsia="SimSun" w:hAnsiTheme="majorHAnsi" w:cstheme="majorHAnsi"/>
      <w:b/>
      <w:color w:val="44546A" w:themeColor="text2"/>
      <w:sz w:val="20"/>
      <w:szCs w:val="20"/>
    </w:rPr>
  </w:style>
  <w:style w:type="character" w:customStyle="1" w:styleId="Heading3Char">
    <w:name w:val="Heading 3 Char"/>
    <w:basedOn w:val="DefaultParagraphFont"/>
    <w:link w:val="Heading3"/>
    <w:uiPriority w:val="9"/>
    <w:rsid w:val="00EA099F"/>
    <w:rPr>
      <w:rFonts w:asciiTheme="majorHAnsi" w:eastAsiaTheme="majorEastAsia" w:hAnsiTheme="majorHAnsi" w:cstheme="majorHAnsi"/>
      <w:b/>
      <w:color w:val="44546A" w:themeColor="text2"/>
      <w:sz w:val="18"/>
      <w:szCs w:val="24"/>
    </w:rPr>
  </w:style>
  <w:style w:type="character" w:customStyle="1" w:styleId="Heading4Char">
    <w:name w:val="Heading 4 Char"/>
    <w:basedOn w:val="DefaultParagraphFont"/>
    <w:link w:val="Heading4"/>
    <w:uiPriority w:val="9"/>
    <w:semiHidden/>
    <w:rsid w:val="00EA099F"/>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EA099F"/>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EA099F"/>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EA099F"/>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EA09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A099F"/>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semiHidden/>
    <w:unhideWhenUsed/>
    <w:rsid w:val="00EA099F"/>
  </w:style>
  <w:style w:type="character" w:customStyle="1" w:styleId="BodyTextChar">
    <w:name w:val="Body Text Char"/>
    <w:basedOn w:val="DefaultParagraphFont"/>
    <w:link w:val="BodyText"/>
    <w:uiPriority w:val="99"/>
    <w:semiHidden/>
    <w:rsid w:val="00EA099F"/>
    <w:rPr>
      <w:rFonts w:ascii="Arial" w:eastAsia="SimSun" w:hAnsi="Arial" w:cstheme="majorHAnsi"/>
      <w:sz w:val="20"/>
      <w:szCs w:val="20"/>
    </w:rPr>
  </w:style>
  <w:style w:type="paragraph" w:styleId="ListParagraph">
    <w:name w:val="List Paragraph"/>
    <w:basedOn w:val="Normal"/>
    <w:uiPriority w:val="34"/>
    <w:qFormat/>
    <w:rsid w:val="00EA099F"/>
    <w:pPr>
      <w:ind w:left="720"/>
      <w:contextualSpacing/>
    </w:pPr>
  </w:style>
  <w:style w:type="paragraph" w:customStyle="1" w:styleId="Level1Heading">
    <w:name w:val="Level 1 Heading"/>
    <w:basedOn w:val="BodyText"/>
    <w:next w:val="Normal"/>
    <w:uiPriority w:val="14"/>
    <w:qFormat/>
    <w:rsid w:val="00EA099F"/>
    <w:pPr>
      <w:keepNext/>
      <w:spacing w:after="240" w:line="240" w:lineRule="auto"/>
      <w:jc w:val="both"/>
      <w:outlineLvl w:val="0"/>
    </w:pPr>
    <w:rPr>
      <w:rFonts w:asciiTheme="minorHAnsi" w:eastAsiaTheme="minorHAnsi" w:hAnsiTheme="minorHAnsi" w:cstheme="minorBidi"/>
      <w:b/>
      <w:sz w:val="22"/>
      <w:szCs w:val="22"/>
    </w:rPr>
  </w:style>
  <w:style w:type="paragraph" w:customStyle="1" w:styleId="Level2Number">
    <w:name w:val="Level 2 Number"/>
    <w:basedOn w:val="BodyText"/>
    <w:uiPriority w:val="14"/>
    <w:qFormat/>
    <w:rsid w:val="00EA099F"/>
    <w:pPr>
      <w:numPr>
        <w:ilvl w:val="1"/>
        <w:numId w:val="6"/>
      </w:numPr>
      <w:spacing w:after="240" w:line="240" w:lineRule="auto"/>
      <w:jc w:val="both"/>
    </w:pPr>
    <w:rPr>
      <w:rFonts w:asciiTheme="minorHAnsi" w:eastAsiaTheme="minorHAnsi" w:hAnsiTheme="minorHAnsi" w:cstheme="minorBidi"/>
      <w:sz w:val="22"/>
      <w:szCs w:val="22"/>
    </w:rPr>
  </w:style>
  <w:style w:type="paragraph" w:customStyle="1" w:styleId="Level3Number">
    <w:name w:val="Level 3 Number"/>
    <w:basedOn w:val="BodyText"/>
    <w:uiPriority w:val="14"/>
    <w:qFormat/>
    <w:rsid w:val="00EA099F"/>
    <w:pPr>
      <w:numPr>
        <w:ilvl w:val="2"/>
        <w:numId w:val="6"/>
      </w:numPr>
      <w:spacing w:after="240" w:line="240" w:lineRule="auto"/>
      <w:jc w:val="both"/>
    </w:pPr>
    <w:rPr>
      <w:rFonts w:asciiTheme="minorHAnsi" w:eastAsiaTheme="minorHAnsi" w:hAnsiTheme="minorHAnsi" w:cstheme="minorBidi"/>
      <w:sz w:val="22"/>
      <w:szCs w:val="22"/>
    </w:rPr>
  </w:style>
  <w:style w:type="paragraph" w:customStyle="1" w:styleId="Level4Number">
    <w:name w:val="Level 4 Number"/>
    <w:basedOn w:val="BodyText"/>
    <w:uiPriority w:val="14"/>
    <w:qFormat/>
    <w:rsid w:val="00EA099F"/>
    <w:pPr>
      <w:numPr>
        <w:ilvl w:val="3"/>
        <w:numId w:val="6"/>
      </w:numPr>
      <w:spacing w:after="240" w:line="240" w:lineRule="auto"/>
      <w:jc w:val="both"/>
    </w:pPr>
    <w:rPr>
      <w:rFonts w:asciiTheme="minorHAnsi" w:eastAsiaTheme="minorHAnsi" w:hAnsiTheme="minorHAnsi" w:cstheme="minorBidi"/>
      <w:sz w:val="22"/>
      <w:szCs w:val="22"/>
    </w:rPr>
  </w:style>
  <w:style w:type="paragraph" w:customStyle="1" w:styleId="1">
    <w:name w:val="Стиль1"/>
    <w:basedOn w:val="Normal"/>
    <w:link w:val="10"/>
    <w:qFormat/>
    <w:rsid w:val="00EA099F"/>
  </w:style>
  <w:style w:type="paragraph" w:customStyle="1" w:styleId="2">
    <w:name w:val="Стиль2"/>
    <w:basedOn w:val="1"/>
    <w:link w:val="20"/>
    <w:qFormat/>
    <w:rsid w:val="00EA099F"/>
  </w:style>
  <w:style w:type="character" w:customStyle="1" w:styleId="10">
    <w:name w:val="Стиль1 Знак"/>
    <w:basedOn w:val="DefaultParagraphFont"/>
    <w:link w:val="1"/>
    <w:rsid w:val="00EA099F"/>
    <w:rPr>
      <w:rFonts w:ascii="Arial" w:eastAsia="SimSun" w:hAnsi="Arial" w:cstheme="majorHAnsi"/>
      <w:sz w:val="20"/>
      <w:szCs w:val="20"/>
    </w:rPr>
  </w:style>
  <w:style w:type="paragraph" w:customStyle="1" w:styleId="Body">
    <w:name w:val="Body"/>
    <w:rsid w:val="00EA099F"/>
    <w:pPr>
      <w:widowControl w:val="0"/>
      <w:pBdr>
        <w:top w:val="nil"/>
        <w:left w:val="nil"/>
        <w:bottom w:val="nil"/>
        <w:right w:val="nil"/>
        <w:between w:val="nil"/>
        <w:bar w:val="nil"/>
      </w:pBdr>
      <w:spacing w:before="120" w:after="240" w:line="240" w:lineRule="auto"/>
    </w:pPr>
    <w:rPr>
      <w:rFonts w:ascii="Avenir Book" w:eastAsia="Arial Unicode MS" w:hAnsi="Arial Unicode MS" w:cs="Arial Unicode MS"/>
      <w:color w:val="000000"/>
      <w:sz w:val="20"/>
      <w:szCs w:val="20"/>
      <w:u w:color="000000"/>
      <w:bdr w:val="nil"/>
      <w:lang w:val="en-US"/>
    </w:rPr>
  </w:style>
  <w:style w:type="character" w:customStyle="1" w:styleId="20">
    <w:name w:val="Стиль2 Знак"/>
    <w:basedOn w:val="10"/>
    <w:link w:val="2"/>
    <w:rsid w:val="00EA099F"/>
    <w:rPr>
      <w:rFonts w:ascii="Arial" w:eastAsia="SimSun" w:hAnsi="Arial" w:cstheme="majorHAnsi"/>
      <w:sz w:val="20"/>
      <w:szCs w:val="20"/>
    </w:rPr>
  </w:style>
  <w:style w:type="table" w:customStyle="1" w:styleId="11">
    <w:name w:val="Сетка таблицы1"/>
    <w:basedOn w:val="TableNormal"/>
    <w:next w:val="TableGrid"/>
    <w:uiPriority w:val="59"/>
    <w:rsid w:val="00150121"/>
    <w:pPr>
      <w:spacing w:after="0" w:line="240" w:lineRule="auto"/>
    </w:pPr>
    <w:rPr>
      <w:rFonts w:ascii="Arial" w:eastAsia="SimSun" w:hAnsi="Arial" w:cs="Arial"/>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501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57A65"/>
    <w:pPr>
      <w:spacing w:after="0" w:line="240" w:lineRule="auto"/>
    </w:pPr>
    <w:rPr>
      <w:rFonts w:ascii="Arial" w:eastAsia="SimSun" w:hAnsi="Arial" w:cstheme="majorHAnsi"/>
      <w:sz w:val="20"/>
      <w:szCs w:val="20"/>
    </w:rPr>
  </w:style>
  <w:style w:type="character" w:styleId="CommentReference">
    <w:name w:val="annotation reference"/>
    <w:basedOn w:val="DefaultParagraphFont"/>
    <w:uiPriority w:val="99"/>
    <w:semiHidden/>
    <w:unhideWhenUsed/>
    <w:rsid w:val="00677425"/>
    <w:rPr>
      <w:sz w:val="16"/>
      <w:szCs w:val="16"/>
    </w:rPr>
  </w:style>
  <w:style w:type="paragraph" w:styleId="CommentText">
    <w:name w:val="annotation text"/>
    <w:basedOn w:val="Normal"/>
    <w:link w:val="CommentTextChar"/>
    <w:uiPriority w:val="99"/>
    <w:unhideWhenUsed/>
    <w:rsid w:val="00677425"/>
    <w:pPr>
      <w:spacing w:line="240" w:lineRule="auto"/>
    </w:pPr>
  </w:style>
  <w:style w:type="character" w:customStyle="1" w:styleId="CommentTextChar">
    <w:name w:val="Comment Text Char"/>
    <w:basedOn w:val="DefaultParagraphFont"/>
    <w:link w:val="CommentText"/>
    <w:uiPriority w:val="99"/>
    <w:rsid w:val="00677425"/>
    <w:rPr>
      <w:rFonts w:ascii="Arial" w:eastAsia="SimSun" w:hAnsi="Arial" w:cstheme="majorHAnsi"/>
      <w:sz w:val="20"/>
      <w:szCs w:val="20"/>
    </w:rPr>
  </w:style>
  <w:style w:type="paragraph" w:styleId="CommentSubject">
    <w:name w:val="annotation subject"/>
    <w:basedOn w:val="CommentText"/>
    <w:next w:val="CommentText"/>
    <w:link w:val="CommentSubjectChar"/>
    <w:uiPriority w:val="99"/>
    <w:semiHidden/>
    <w:unhideWhenUsed/>
    <w:rsid w:val="00677425"/>
    <w:rPr>
      <w:b/>
      <w:bCs/>
    </w:rPr>
  </w:style>
  <w:style w:type="character" w:customStyle="1" w:styleId="CommentSubjectChar">
    <w:name w:val="Comment Subject Char"/>
    <w:basedOn w:val="CommentTextChar"/>
    <w:link w:val="CommentSubject"/>
    <w:uiPriority w:val="99"/>
    <w:semiHidden/>
    <w:rsid w:val="00677425"/>
    <w:rPr>
      <w:rFonts w:ascii="Arial" w:eastAsia="SimSun" w:hAnsi="Arial" w:cstheme="majorHAnsi"/>
      <w:b/>
      <w:bCs/>
      <w:sz w:val="20"/>
      <w:szCs w:val="20"/>
    </w:rPr>
  </w:style>
  <w:style w:type="character" w:styleId="Mention">
    <w:name w:val="Mention"/>
    <w:basedOn w:val="DefaultParagraphFont"/>
    <w:uiPriority w:val="99"/>
    <w:unhideWhenUsed/>
    <w:rsid w:val="00677425"/>
    <w:rPr>
      <w:color w:val="2B579A"/>
      <w:shd w:val="clear" w:color="auto" w:fill="E1DFDD"/>
    </w:rPr>
  </w:style>
  <w:style w:type="paragraph" w:customStyle="1" w:styleId="TableHeaderGrey">
    <w:name w:val="Table Header Grey"/>
    <w:basedOn w:val="Normal"/>
    <w:qFormat/>
    <w:rsid w:val="004941DC"/>
    <w:pPr>
      <w:spacing w:before="60" w:after="60" w:line="240" w:lineRule="auto"/>
    </w:pPr>
    <w:rPr>
      <w:b/>
      <w:bCs/>
      <w:szCs w:val="22"/>
    </w:rPr>
  </w:style>
  <w:style w:type="paragraph" w:styleId="NoSpacing">
    <w:name w:val="No Spacing"/>
    <w:uiPriority w:val="1"/>
    <w:qFormat/>
    <w:rsid w:val="0CC70D2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0923">
      <w:bodyDiv w:val="1"/>
      <w:marLeft w:val="0"/>
      <w:marRight w:val="0"/>
      <w:marTop w:val="0"/>
      <w:marBottom w:val="0"/>
      <w:divBdr>
        <w:top w:val="none" w:sz="0" w:space="0" w:color="auto"/>
        <w:left w:val="none" w:sz="0" w:space="0" w:color="auto"/>
        <w:bottom w:val="none" w:sz="0" w:space="0" w:color="auto"/>
        <w:right w:val="none" w:sz="0" w:space="0" w:color="auto"/>
      </w:divBdr>
      <w:divsChild>
        <w:div w:id="1161434637">
          <w:marLeft w:val="0"/>
          <w:marRight w:val="0"/>
          <w:marTop w:val="0"/>
          <w:marBottom w:val="0"/>
          <w:divBdr>
            <w:top w:val="none" w:sz="0" w:space="0" w:color="auto"/>
            <w:left w:val="none" w:sz="0" w:space="0" w:color="auto"/>
            <w:bottom w:val="none" w:sz="0" w:space="0" w:color="auto"/>
            <w:right w:val="none" w:sz="0" w:space="0" w:color="auto"/>
          </w:divBdr>
        </w:div>
        <w:div w:id="1811092485">
          <w:marLeft w:val="0"/>
          <w:marRight w:val="0"/>
          <w:marTop w:val="0"/>
          <w:marBottom w:val="0"/>
          <w:divBdr>
            <w:top w:val="none" w:sz="0" w:space="0" w:color="auto"/>
            <w:left w:val="none" w:sz="0" w:space="0" w:color="auto"/>
            <w:bottom w:val="none" w:sz="0" w:space="0" w:color="auto"/>
            <w:right w:val="none" w:sz="0" w:space="0" w:color="auto"/>
          </w:divBdr>
        </w:div>
      </w:divsChild>
    </w:div>
    <w:div w:id="721711387">
      <w:bodyDiv w:val="1"/>
      <w:marLeft w:val="0"/>
      <w:marRight w:val="0"/>
      <w:marTop w:val="0"/>
      <w:marBottom w:val="0"/>
      <w:divBdr>
        <w:top w:val="none" w:sz="0" w:space="0" w:color="auto"/>
        <w:left w:val="none" w:sz="0" w:space="0" w:color="auto"/>
        <w:bottom w:val="none" w:sz="0" w:space="0" w:color="auto"/>
        <w:right w:val="none" w:sz="0" w:space="0" w:color="auto"/>
      </w:divBdr>
      <w:divsChild>
        <w:div w:id="535822531">
          <w:marLeft w:val="0"/>
          <w:marRight w:val="0"/>
          <w:marTop w:val="0"/>
          <w:marBottom w:val="0"/>
          <w:divBdr>
            <w:top w:val="none" w:sz="0" w:space="0" w:color="auto"/>
            <w:left w:val="none" w:sz="0" w:space="0" w:color="auto"/>
            <w:bottom w:val="none" w:sz="0" w:space="0" w:color="auto"/>
            <w:right w:val="none" w:sz="0" w:space="0" w:color="auto"/>
          </w:divBdr>
        </w:div>
        <w:div w:id="838614169">
          <w:marLeft w:val="0"/>
          <w:marRight w:val="0"/>
          <w:marTop w:val="0"/>
          <w:marBottom w:val="0"/>
          <w:divBdr>
            <w:top w:val="none" w:sz="0" w:space="0" w:color="auto"/>
            <w:left w:val="none" w:sz="0" w:space="0" w:color="auto"/>
            <w:bottom w:val="none" w:sz="0" w:space="0" w:color="auto"/>
            <w:right w:val="none" w:sz="0" w:space="0" w:color="auto"/>
          </w:divBdr>
        </w:div>
        <w:div w:id="1222210456">
          <w:marLeft w:val="0"/>
          <w:marRight w:val="0"/>
          <w:marTop w:val="0"/>
          <w:marBottom w:val="0"/>
          <w:divBdr>
            <w:top w:val="none" w:sz="0" w:space="0" w:color="auto"/>
            <w:left w:val="none" w:sz="0" w:space="0" w:color="auto"/>
            <w:bottom w:val="none" w:sz="0" w:space="0" w:color="auto"/>
            <w:right w:val="none" w:sz="0" w:space="0" w:color="auto"/>
          </w:divBdr>
        </w:div>
      </w:divsChild>
    </w:div>
    <w:div w:id="2084326124">
      <w:bodyDiv w:val="1"/>
      <w:marLeft w:val="0"/>
      <w:marRight w:val="0"/>
      <w:marTop w:val="0"/>
      <w:marBottom w:val="0"/>
      <w:divBdr>
        <w:top w:val="none" w:sz="0" w:space="0" w:color="auto"/>
        <w:left w:val="none" w:sz="0" w:space="0" w:color="auto"/>
        <w:bottom w:val="none" w:sz="0" w:space="0" w:color="auto"/>
        <w:right w:val="none" w:sz="0" w:space="0" w:color="auto"/>
      </w:divBdr>
      <w:divsChild>
        <w:div w:id="724791147">
          <w:marLeft w:val="0"/>
          <w:marRight w:val="0"/>
          <w:marTop w:val="0"/>
          <w:marBottom w:val="0"/>
          <w:divBdr>
            <w:top w:val="none" w:sz="0" w:space="0" w:color="auto"/>
            <w:left w:val="none" w:sz="0" w:space="0" w:color="auto"/>
            <w:bottom w:val="none" w:sz="0" w:space="0" w:color="auto"/>
            <w:right w:val="none" w:sz="0" w:space="0" w:color="auto"/>
          </w:divBdr>
        </w:div>
        <w:div w:id="1292830267">
          <w:marLeft w:val="0"/>
          <w:marRight w:val="0"/>
          <w:marTop w:val="0"/>
          <w:marBottom w:val="0"/>
          <w:divBdr>
            <w:top w:val="none" w:sz="0" w:space="0" w:color="auto"/>
            <w:left w:val="none" w:sz="0" w:space="0" w:color="auto"/>
            <w:bottom w:val="none" w:sz="0" w:space="0" w:color="auto"/>
            <w:right w:val="none" w:sz="0" w:space="0" w:color="auto"/>
          </w:divBdr>
        </w:div>
        <w:div w:id="1479034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igrationWizIdPermissionLevels xmlns="88d1d1b0-4560-4c8d-a346-17dad492eb27" xsi:nil="true"/>
    <_activity xmlns="88d1d1b0-4560-4c8d-a346-17dad492eb27" xsi:nil="true"/>
    <MigrationWizId xmlns="88d1d1b0-4560-4c8d-a346-17dad492eb27" xsi:nil="true"/>
    <_ip_UnifiedCompliancePolicyUIAction xmlns="http://schemas.microsoft.com/sharepoint/v3" xsi:nil="true"/>
    <_ip_UnifiedCompliancePolicyProperties xmlns="http://schemas.microsoft.com/sharepoint/v3" xsi:nil="true"/>
    <MigrationWizIdDocumentLibraryPermissions xmlns="88d1d1b0-4560-4c8d-a346-17dad492eb27" xsi:nil="true"/>
    <MigrationWizIdPermissions xmlns="88d1d1b0-4560-4c8d-a346-17dad492eb27" xsi:nil="true"/>
    <MigrationWizIdSecurityGroups xmlns="88d1d1b0-4560-4c8d-a346-17dad492eb2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Документ" ma:contentTypeID="0x01010057D5161E36038347BD66C677811DA187" ma:contentTypeVersion="22" ma:contentTypeDescription="Создание документа." ma:contentTypeScope="" ma:versionID="90df194b271ded3ae1b5a65567f80e98">
  <xsd:schema xmlns:xsd="http://www.w3.org/2001/XMLSchema" xmlns:xs="http://www.w3.org/2001/XMLSchema" xmlns:p="http://schemas.microsoft.com/office/2006/metadata/properties" xmlns:ns1="http://schemas.microsoft.com/sharepoint/v3" xmlns:ns3="88d1d1b0-4560-4c8d-a346-17dad492eb27" xmlns:ns4="bf838a04-d4f7-4a53-a352-9d29ef9693e7" targetNamespace="http://schemas.microsoft.com/office/2006/metadata/properties" ma:root="true" ma:fieldsID="844829445a15c2d430a9514fa7ae0080" ns1:_="" ns3:_="" ns4:_="">
    <xsd:import namespace="http://schemas.microsoft.com/sharepoint/v3"/>
    <xsd:import namespace="88d1d1b0-4560-4c8d-a346-17dad492eb27"/>
    <xsd:import namespace="bf838a04-d4f7-4a53-a352-9d29ef9693e7"/>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Свойства единой политики соответствия требованиям" ma:hidden="true" ma:internalName="_ip_UnifiedCompliancePolicyProperties">
      <xsd:simpleType>
        <xsd:restriction base="dms:Note"/>
      </xsd:simpleType>
    </xsd:element>
    <xsd:element name="_ip_UnifiedCompliancePolicyUIAction" ma:index="25" nillable="true" ma:displayName="Действие с пользовательским интерфейсом в рамках единой политики соответствия требованиям"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d1d1b0-4560-4c8d-a346-17dad492eb27"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_activity" ma:index="2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38a04-d4f7-4a53-a352-9d29ef9693e7" elementFormDefault="qualified">
    <xsd:import namespace="http://schemas.microsoft.com/office/2006/documentManagement/types"/>
    <xsd:import namespace="http://schemas.microsoft.com/office/infopath/2007/PartnerControls"/>
    <xsd:element name="SharedWithUsers" ma:index="13"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Совместно с подробностями" ma:internalName="SharedWithDetails" ma:readOnly="true">
      <xsd:simpleType>
        <xsd:restriction base="dms:Note">
          <xsd:maxLength value="255"/>
        </xsd:restriction>
      </xsd:simpleType>
    </xsd:element>
    <xsd:element name="SharingHintHash" ma:index="15" nillable="true" ma:displayName="Хэш подсказки о совместном доступе"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98E8-B1E8-40CE-B788-C41CB3F4A1F7}">
  <ds:schemaRefs>
    <ds:schemaRef ds:uri="http://schemas.openxmlformats.org/officeDocument/2006/bibliography"/>
  </ds:schemaRefs>
</ds:datastoreItem>
</file>

<file path=customXml/itemProps2.xml><?xml version="1.0" encoding="utf-8"?>
<ds:datastoreItem xmlns:ds="http://schemas.openxmlformats.org/officeDocument/2006/customXml" ds:itemID="{17168033-C664-4E8F-B23E-A44983AC24A1}">
  <ds:schemaRefs>
    <ds:schemaRef ds:uri="http://schemas.microsoft.com/office/2006/metadata/properties"/>
    <ds:schemaRef ds:uri="http://schemas.microsoft.com/office/infopath/2007/PartnerControls"/>
    <ds:schemaRef ds:uri="88d1d1b0-4560-4c8d-a346-17dad492eb27"/>
    <ds:schemaRef ds:uri="http://schemas.microsoft.com/sharepoint/v3"/>
  </ds:schemaRefs>
</ds:datastoreItem>
</file>

<file path=customXml/itemProps3.xml><?xml version="1.0" encoding="utf-8"?>
<ds:datastoreItem xmlns:ds="http://schemas.openxmlformats.org/officeDocument/2006/customXml" ds:itemID="{CD047993-53A5-48F8-B060-8A4D86EA8E2B}">
  <ds:schemaRefs>
    <ds:schemaRef ds:uri="http://schemas.microsoft.com/sharepoint/v3/contenttype/forms"/>
  </ds:schemaRefs>
</ds:datastoreItem>
</file>

<file path=customXml/itemProps4.xml><?xml version="1.0" encoding="utf-8"?>
<ds:datastoreItem xmlns:ds="http://schemas.openxmlformats.org/officeDocument/2006/customXml" ds:itemID="{77ADBFBE-5E98-4972-BD6A-8B17100E3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d1d1b0-4560-4c8d-a346-17dad492eb27"/>
    <ds:schemaRef ds:uri="bf838a04-d4f7-4a53-a352-9d29ef969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266</Words>
  <Characters>1691</Characters>
  <Application>Microsoft Office Word</Application>
  <DocSecurity>0</DocSecurity>
  <Lines>62</Lines>
  <Paragraphs>41</Paragraphs>
  <ScaleCrop>false</ScaleCrop>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X Legal</dc:creator>
  <cp:keywords/>
  <dc:description/>
  <cp:lastModifiedBy>Altynay Nurzhanova</cp:lastModifiedBy>
  <cp:revision>81</cp:revision>
  <dcterms:created xsi:type="dcterms:W3CDTF">2025-09-04T17:59:00Z</dcterms:created>
  <dcterms:modified xsi:type="dcterms:W3CDTF">2026-01-2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c5bf4c992057ffa3791d9a4e3e6e7d8a735d82f4e6654914973a7f165d35</vt:lpwstr>
  </property>
  <property fmtid="{D5CDD505-2E9C-101B-9397-08002B2CF9AE}" pid="3" name="ContentTypeId">
    <vt:lpwstr>0x01010057D5161E36038347BD66C677811DA187</vt:lpwstr>
  </property>
  <property fmtid="{D5CDD505-2E9C-101B-9397-08002B2CF9AE}" pid="4" name="ClassificationContentMarkingFooterShapeIds">
    <vt:lpwstr>597d68aa,2e86ce1e,77875250</vt:lpwstr>
  </property>
  <property fmtid="{D5CDD505-2E9C-101B-9397-08002B2CF9AE}" pid="5" name="ClassificationContentMarkingFooterFontProps">
    <vt:lpwstr>#000000,10,Aptos</vt:lpwstr>
  </property>
  <property fmtid="{D5CDD505-2E9C-101B-9397-08002B2CF9AE}" pid="6" name="ClassificationContentMarkingFooterText">
    <vt:lpwstr>Confidential</vt:lpwstr>
  </property>
  <property fmtid="{D5CDD505-2E9C-101B-9397-08002B2CF9AE}" pid="7" name="ClassificationContentMarkingHeaderShapeIds">
    <vt:lpwstr>7696acd2,64aeca86,548556fc</vt:lpwstr>
  </property>
  <property fmtid="{D5CDD505-2E9C-101B-9397-08002B2CF9AE}" pid="8" name="ClassificationContentMarkingHeaderFontProps">
    <vt:lpwstr>#000000,10,Aptos</vt:lpwstr>
  </property>
  <property fmtid="{D5CDD505-2E9C-101B-9397-08002B2CF9AE}" pid="9" name="ClassificationContentMarkingHeaderText">
    <vt:lpwstr>Confidential</vt:lpwstr>
  </property>
  <property fmtid="{D5CDD505-2E9C-101B-9397-08002B2CF9AE}" pid="10" name="MSIP_Label_6600075a-dd81-4786-a497-20922effe9a2_Enabled">
    <vt:lpwstr>true</vt:lpwstr>
  </property>
  <property fmtid="{D5CDD505-2E9C-101B-9397-08002B2CF9AE}" pid="11" name="MSIP_Label_6600075a-dd81-4786-a497-20922effe9a2_SetDate">
    <vt:lpwstr>2025-11-26T05:06:39Z</vt:lpwstr>
  </property>
  <property fmtid="{D5CDD505-2E9C-101B-9397-08002B2CF9AE}" pid="12" name="MSIP_Label_6600075a-dd81-4786-a497-20922effe9a2_Method">
    <vt:lpwstr>Privileged</vt:lpwstr>
  </property>
  <property fmtid="{D5CDD505-2E9C-101B-9397-08002B2CF9AE}" pid="13" name="MSIP_Label_6600075a-dd81-4786-a497-20922effe9a2_Name">
    <vt:lpwstr>Confidential</vt:lpwstr>
  </property>
  <property fmtid="{D5CDD505-2E9C-101B-9397-08002B2CF9AE}" pid="14" name="MSIP_Label_6600075a-dd81-4786-a497-20922effe9a2_SiteId">
    <vt:lpwstr>6935c45f-770f-4fe2-b7eb-93bc25054a9d</vt:lpwstr>
  </property>
  <property fmtid="{D5CDD505-2E9C-101B-9397-08002B2CF9AE}" pid="15" name="MSIP_Label_6600075a-dd81-4786-a497-20922effe9a2_ActionId">
    <vt:lpwstr>66cc6fc1-5623-4bfe-b4f2-0e3b1f0ed99d</vt:lpwstr>
  </property>
  <property fmtid="{D5CDD505-2E9C-101B-9397-08002B2CF9AE}" pid="16" name="MSIP_Label_6600075a-dd81-4786-a497-20922effe9a2_ContentBits">
    <vt:lpwstr>3</vt:lpwstr>
  </property>
  <property fmtid="{D5CDD505-2E9C-101B-9397-08002B2CF9AE}" pid="17" name="MSIP_Label_6600075a-dd81-4786-a497-20922effe9a2_Tag">
    <vt:lpwstr>10, 0, 1, 1</vt:lpwstr>
  </property>
</Properties>
</file>